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C0D50B" w14:textId="77777777" w:rsidR="00B50064" w:rsidRPr="00C25D45" w:rsidRDefault="00B50064" w:rsidP="00EF3FB0">
      <w:pPr>
        <w:pStyle w:val="Nagwek1"/>
        <w:jc w:val="center"/>
        <w:rPr>
          <w:rFonts w:asciiTheme="minorHAnsi" w:hAnsiTheme="minorHAnsi" w:cstheme="minorHAnsi"/>
          <w:b/>
          <w:szCs w:val="24"/>
          <w:shd w:val="clear" w:color="auto" w:fill="FFFFFF"/>
        </w:rPr>
      </w:pPr>
      <w:bookmarkStart w:id="0" w:name="_GoBack"/>
      <w:bookmarkEnd w:id="0"/>
      <w:r w:rsidRPr="00C25D45">
        <w:rPr>
          <w:rFonts w:asciiTheme="minorHAnsi" w:hAnsiTheme="minorHAnsi" w:cstheme="minorHAnsi"/>
          <w:b/>
          <w:szCs w:val="24"/>
          <w:shd w:val="clear" w:color="auto" w:fill="FFFFFF"/>
        </w:rPr>
        <w:t>Laboratorium do praktycznej nauki procesu tłumaczenia ustnego</w:t>
      </w:r>
    </w:p>
    <w:p w14:paraId="73B9CA81" w14:textId="77777777" w:rsidR="00B50064" w:rsidRPr="00B50064" w:rsidRDefault="00B50064" w:rsidP="00B50064">
      <w:pPr>
        <w:pStyle w:val="Default"/>
        <w:jc w:val="both"/>
        <w:rPr>
          <w:rFonts w:ascii="Calibri" w:hAnsi="Calibri" w:cstheme="minorHAnsi"/>
          <w:color w:val="000000" w:themeColor="text1"/>
          <w:shd w:val="clear" w:color="auto" w:fill="FFFFFF"/>
        </w:rPr>
      </w:pPr>
      <w:r w:rsidRPr="00B50064">
        <w:rPr>
          <w:rFonts w:ascii="Calibri" w:hAnsi="Calibri" w:cstheme="minorHAnsi"/>
          <w:color w:val="000000" w:themeColor="text1"/>
          <w:shd w:val="clear" w:color="auto" w:fill="FFFFFF"/>
        </w:rPr>
        <w:t xml:space="preserve">Zakup </w:t>
      </w:r>
      <w:r>
        <w:rPr>
          <w:rFonts w:ascii="Calibri" w:hAnsi="Calibri" w:cstheme="minorHAnsi"/>
          <w:color w:val="000000" w:themeColor="text1"/>
          <w:shd w:val="clear" w:color="auto" w:fill="FFFFFF"/>
        </w:rPr>
        <w:t>w ramach</w:t>
      </w:r>
      <w:r w:rsidRPr="00B50064">
        <w:rPr>
          <w:rFonts w:ascii="Calibri" w:hAnsi="Calibri" w:cstheme="minorHAnsi"/>
          <w:color w:val="000000" w:themeColor="text1"/>
          <w:shd w:val="clear" w:color="auto" w:fill="FFFFFF"/>
        </w:rPr>
        <w:t xml:space="preserve"> projektu „AKCELERATOR ROZWOJU Uniwersytetu Jana Kochanowskiego </w:t>
      </w:r>
      <w:r>
        <w:rPr>
          <w:rFonts w:ascii="Calibri" w:hAnsi="Calibri" w:cstheme="minorHAnsi"/>
          <w:color w:val="000000" w:themeColor="text1"/>
          <w:shd w:val="clear" w:color="auto" w:fill="FFFFFF"/>
        </w:rPr>
        <w:br/>
      </w:r>
      <w:r w:rsidRPr="00B50064">
        <w:rPr>
          <w:rFonts w:ascii="Calibri" w:hAnsi="Calibri" w:cstheme="minorHAnsi"/>
          <w:color w:val="000000" w:themeColor="text1"/>
          <w:shd w:val="clear" w:color="auto" w:fill="FFFFFF"/>
        </w:rPr>
        <w:t>w Kielcach” o numerze POWR</w:t>
      </w:r>
      <w:r>
        <w:rPr>
          <w:rFonts w:ascii="Calibri" w:hAnsi="Calibri" w:cstheme="minorHAnsi"/>
          <w:color w:val="000000" w:themeColor="text1"/>
          <w:shd w:val="clear" w:color="auto" w:fill="FFFFFF"/>
        </w:rPr>
        <w:t xml:space="preserve">.03.05.00-00-Z212/18, który realizowany jest </w:t>
      </w:r>
      <w:r w:rsidRPr="00B50064">
        <w:rPr>
          <w:rFonts w:ascii="Calibri" w:hAnsi="Calibri" w:cstheme="minorHAnsi"/>
          <w:color w:val="000000" w:themeColor="text1"/>
          <w:shd w:val="clear" w:color="auto" w:fill="FFFFFF"/>
        </w:rPr>
        <w:t xml:space="preserve">przez Uniwersytet Jana Kochanowskiego </w:t>
      </w:r>
      <w:r>
        <w:rPr>
          <w:rFonts w:ascii="Calibri" w:hAnsi="Calibri" w:cstheme="minorHAnsi"/>
          <w:color w:val="000000" w:themeColor="text1"/>
          <w:shd w:val="clear" w:color="auto" w:fill="FFFFFF"/>
        </w:rPr>
        <w:t xml:space="preserve">w Kielcach. Projekt jest </w:t>
      </w:r>
      <w:r w:rsidRPr="00B50064">
        <w:rPr>
          <w:rFonts w:ascii="Calibri" w:hAnsi="Calibri" w:cstheme="minorHAnsi"/>
          <w:color w:val="000000" w:themeColor="text1"/>
          <w:shd w:val="clear" w:color="auto" w:fill="FFFFFF"/>
        </w:rPr>
        <w:t xml:space="preserve">współfinansowany ze środków Unii Europejskiej w ramach Europejskiego Funduszu Społecznego, Oś III Szkolnictwo wyższe dla gospodarki </w:t>
      </w:r>
      <w:r>
        <w:rPr>
          <w:rFonts w:ascii="Calibri" w:hAnsi="Calibri" w:cstheme="minorHAnsi"/>
          <w:color w:val="000000" w:themeColor="text1"/>
          <w:shd w:val="clear" w:color="auto" w:fill="FFFFFF"/>
        </w:rPr>
        <w:br/>
      </w:r>
      <w:r w:rsidRPr="00B50064">
        <w:rPr>
          <w:rFonts w:ascii="Calibri" w:hAnsi="Calibri" w:cstheme="minorHAnsi"/>
          <w:color w:val="000000" w:themeColor="text1"/>
          <w:shd w:val="clear" w:color="auto" w:fill="FFFFFF"/>
        </w:rPr>
        <w:t>i rozwoju Działanie 3.5 Kompleksowe programy szkół wyższych Programu Operacyjnego Wiedza Edukacja Rozwój 2014-2020.</w:t>
      </w:r>
    </w:p>
    <w:p w14:paraId="399AA9F4" w14:textId="77777777" w:rsidR="00B50064" w:rsidRPr="00C25D45" w:rsidRDefault="00B50064" w:rsidP="00B50064"/>
    <w:p w14:paraId="6DE5F403" w14:textId="77777777" w:rsidR="00D64A02" w:rsidRPr="00D64A02" w:rsidRDefault="00D64A02" w:rsidP="00D64A02">
      <w:pPr>
        <w:spacing w:before="240" w:after="240" w:line="240" w:lineRule="auto"/>
        <w:jc w:val="center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b/>
          <w:bCs/>
          <w:color w:val="000000"/>
          <w:lang w:eastAsia="pl-PL"/>
        </w:rPr>
        <w:t>WYMOGI OGÓLNE</w:t>
      </w:r>
    </w:p>
    <w:p w14:paraId="29CF00AA" w14:textId="335F0B4E" w:rsidR="00D64A02" w:rsidRPr="00D64A02" w:rsidRDefault="00D31717" w:rsidP="00D64A02">
      <w:pPr>
        <w:spacing w:before="240" w:after="160" w:line="240" w:lineRule="auto"/>
        <w:ind w:hanging="360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 xml:space="preserve">Kompletne laboratoriom do nauki tłumaczeń symultanicznych: </w:t>
      </w:r>
      <w:r w:rsidR="00D64A02" w:rsidRPr="00D64A02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 xml:space="preserve">12 stanowisk dla studentów umieszczone w 6 kabinach dwuosobowych odzwierciedlających warunki właściwe dla tłumaczenia symultanicznego </w:t>
      </w:r>
      <w:r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>i stanowisko prowadzącego zajęcia</w:t>
      </w:r>
      <w:r w:rsidR="00D64A02" w:rsidRPr="00D64A02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>.</w:t>
      </w:r>
    </w:p>
    <w:p w14:paraId="0559510E" w14:textId="77777777" w:rsidR="00D64A02" w:rsidRPr="00D64A02" w:rsidRDefault="00D64A02" w:rsidP="00D64A02">
      <w:pPr>
        <w:spacing w:before="240" w:after="160" w:line="240" w:lineRule="auto"/>
        <w:ind w:left="-6" w:hanging="360"/>
        <w:jc w:val="both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>5 kabin zapewnia oferent zabudowując je w sali wskazanej przez UJK. Wyposażenie szóstej kabiny zostanie zamontowane w pomieszczeniu wskazanym przez UJK. Stanowisko prowadzącego zajęcia - sprzęt zostanie zabudowany w pomieszczeniu wskazanym przez UJK – patrz rzut Sali.</w:t>
      </w:r>
    </w:p>
    <w:p w14:paraId="4E872AA6" w14:textId="77777777" w:rsidR="00D64A02" w:rsidRPr="00D64A02" w:rsidRDefault="00D64A02" w:rsidP="00D64A02">
      <w:pPr>
        <w:spacing w:before="240" w:after="160" w:line="240" w:lineRule="auto"/>
        <w:ind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222222"/>
          <w:lang w:eastAsia="pl-PL"/>
        </w:rPr>
        <w:t xml:space="preserve">·   </w:t>
      </w:r>
      <w:r w:rsidRPr="00D64A02">
        <w:rPr>
          <w:rFonts w:ascii="Arial" w:eastAsia="Times New Roman" w:hAnsi="Arial" w:cs="Arial"/>
          <w:color w:val="222222"/>
          <w:lang w:eastAsia="pl-PL"/>
        </w:rPr>
        <w:tab/>
      </w:r>
      <w:r w:rsidRPr="00D64A02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>Jedna z w/w kabin dostarczonych przez wykonawcę przystosowana dla osób z niepełnosprawnością ruchową – drzwi pozwalają na wjazd wózka</w:t>
      </w:r>
    </w:p>
    <w:p w14:paraId="327C14B9" w14:textId="6041873A" w:rsidR="00D64A02" w:rsidRPr="00D64A02" w:rsidRDefault="00D64A02" w:rsidP="00D64A02">
      <w:pPr>
        <w:spacing w:before="240" w:after="240" w:line="240" w:lineRule="auto"/>
        <w:jc w:val="both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 xml:space="preserve">Kabiny dostarczone przez dostawcę przeszklone właściwe do tłumaczeń symultanicznych, z cichą wentylacją, wnętrze obite materiałem celem wygłuszenia. Każdy student ma możliwość odbioru sygnału audio i video na monitorze w kabinie (jeden monitor na kabinę, łącznie 6 sztuk, monitor minimum 14 cali do wyświetlania multimediów - materiałów dydaktycznych, bez ekranu dotykowego).  W kabinach dostarczanej przez dostawcę </w:t>
      </w:r>
      <w:r w:rsidRPr="00D64A02">
        <w:rPr>
          <w:rFonts w:ascii="Arial" w:eastAsia="Times New Roman" w:hAnsi="Arial" w:cs="Arial"/>
          <w:color w:val="000000"/>
          <w:lang w:eastAsia="pl-PL"/>
        </w:rPr>
        <w:t>blat umieszczony na  całej szerokości kabiny o głębokości 0,5m pokryty materiałem wyciszającym oraz cichy wentylator (o parametrach zgodnych z normą ISO 4043) . W kabinie stacjonarnej znajduje się już blat i wentylacja a jej kubatura pozwala na swobodną pracę tłumacza-studenta.</w:t>
      </w:r>
    </w:p>
    <w:p w14:paraId="5D33BEB1" w14:textId="68D43E9E" w:rsidR="00D64A02" w:rsidRPr="00D64A02" w:rsidRDefault="00D64A02" w:rsidP="00D64A02">
      <w:pPr>
        <w:spacing w:before="240" w:after="240" w:line="240" w:lineRule="auto"/>
        <w:jc w:val="both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Do każdej kabiny dwa obrotowe, zaopatrzone w kółka z regulowaną wysokością, regulowane i oparciem,  kółka niepowodujące hałasu oraz dodatkowo fotel w</w:t>
      </w:r>
      <w:r w:rsidR="00D31717">
        <w:rPr>
          <w:rFonts w:ascii="Arial" w:eastAsia="Times New Roman" w:hAnsi="Arial" w:cs="Arial"/>
          <w:color w:val="000000"/>
          <w:lang w:eastAsia="pl-PL"/>
        </w:rPr>
        <w:t>/</w:t>
      </w:r>
      <w:r w:rsidRPr="00D64A02">
        <w:rPr>
          <w:rFonts w:ascii="Arial" w:eastAsia="Times New Roman" w:hAnsi="Arial" w:cs="Arial"/>
          <w:color w:val="000000"/>
          <w:lang w:eastAsia="pl-PL"/>
        </w:rPr>
        <w:t>w dla prowadzącego zajęcia.</w:t>
      </w:r>
    </w:p>
    <w:p w14:paraId="77DBD2D4" w14:textId="77777777" w:rsidR="00D64A02" w:rsidRPr="00D64A02" w:rsidRDefault="00D64A02" w:rsidP="00D64A02">
      <w:pPr>
        <w:spacing w:before="240" w:after="160" w:line="240" w:lineRule="auto"/>
        <w:ind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222222"/>
          <w:lang w:eastAsia="pl-PL"/>
        </w:rPr>
        <w:t xml:space="preserve">·   </w:t>
      </w:r>
      <w:r w:rsidRPr="00D64A02">
        <w:rPr>
          <w:rFonts w:ascii="Arial" w:eastAsia="Times New Roman" w:hAnsi="Arial" w:cs="Arial"/>
          <w:color w:val="222222"/>
          <w:lang w:eastAsia="pl-PL"/>
        </w:rPr>
        <w:tab/>
      </w:r>
      <w:r w:rsidRPr="00D64A02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 xml:space="preserve">Każda kabina dla studenta wyposażona w pulpit systemowy do tłumaczeń  (2 sztuki na kabinę, 12 w sumie) - do odbioru dźwięku do tłumaczenia i nadawania </w:t>
      </w:r>
      <w:proofErr w:type="spellStart"/>
      <w:r w:rsidRPr="00D64A02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>translatu</w:t>
      </w:r>
      <w:proofErr w:type="spellEnd"/>
      <w:r w:rsidRPr="00D64A02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 xml:space="preserve"> ze słuchawkami wyposażonymi w mikrofon. </w:t>
      </w:r>
    </w:p>
    <w:p w14:paraId="4733FCEF" w14:textId="1A847F34" w:rsidR="00D64A02" w:rsidRPr="00D64A02" w:rsidRDefault="00D64A02" w:rsidP="00D64A02">
      <w:pPr>
        <w:spacing w:before="240" w:after="160" w:line="240" w:lineRule="auto"/>
        <w:ind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222222"/>
          <w:lang w:eastAsia="pl-PL"/>
        </w:rPr>
        <w:t xml:space="preserve">·   </w:t>
      </w:r>
      <w:r w:rsidRPr="00D64A02">
        <w:rPr>
          <w:rFonts w:ascii="Arial" w:eastAsia="Times New Roman" w:hAnsi="Arial" w:cs="Arial"/>
          <w:color w:val="222222"/>
          <w:lang w:eastAsia="pl-PL"/>
        </w:rPr>
        <w:tab/>
      </w:r>
      <w:r w:rsidRPr="00D64A02">
        <w:rPr>
          <w:rFonts w:ascii="Arial" w:eastAsia="Times New Roman" w:hAnsi="Arial" w:cs="Arial"/>
          <w:color w:val="000000"/>
          <w:lang w:eastAsia="pl-PL"/>
        </w:rPr>
        <w:t>Koniecznym warunkiem technicznym jest możliwość , włączenia/wyłączenia odsłuchu  własnego głosu w  słuchawkach</w:t>
      </w:r>
      <w:r w:rsidR="00D31717">
        <w:rPr>
          <w:rFonts w:ascii="Arial" w:eastAsia="Times New Roman" w:hAnsi="Arial" w:cs="Arial"/>
          <w:color w:val="000000"/>
          <w:lang w:eastAsia="pl-PL"/>
        </w:rPr>
        <w:t xml:space="preserve"> studenta</w:t>
      </w:r>
      <w:r w:rsidRPr="00D64A02">
        <w:rPr>
          <w:rFonts w:ascii="Arial" w:eastAsia="Times New Roman" w:hAnsi="Arial" w:cs="Arial"/>
          <w:color w:val="000000"/>
          <w:lang w:eastAsia="pl-PL"/>
        </w:rPr>
        <w:t>. Musi istnieć możliwość regulacji przez każdego studenta  poziomu głośności  materiału źródłowego jak również poziomu głośności własnego głosu (</w:t>
      </w:r>
      <w:proofErr w:type="spellStart"/>
      <w:r w:rsidRPr="00D64A02">
        <w:rPr>
          <w:rFonts w:ascii="Arial" w:eastAsia="Times New Roman" w:hAnsi="Arial" w:cs="Arial"/>
          <w:color w:val="000000"/>
          <w:lang w:eastAsia="pl-PL"/>
        </w:rPr>
        <w:t>sidetone</w:t>
      </w:r>
      <w:proofErr w:type="spellEnd"/>
      <w:r w:rsidRPr="00D64A02">
        <w:rPr>
          <w:rFonts w:ascii="Arial" w:eastAsia="Times New Roman" w:hAnsi="Arial" w:cs="Arial"/>
          <w:color w:val="000000"/>
          <w:lang w:eastAsia="pl-PL"/>
        </w:rPr>
        <w:t>). Wymagany przycisk na panelu studenta umożliwiający wyciszenie mikrofonu</w:t>
      </w:r>
    </w:p>
    <w:p w14:paraId="307B48A6" w14:textId="77777777" w:rsidR="00D64A02" w:rsidRPr="00D64A02" w:rsidRDefault="00D64A02" w:rsidP="00D64A02">
      <w:pPr>
        <w:spacing w:before="240" w:after="160" w:line="240" w:lineRule="auto"/>
        <w:ind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 </w:t>
      </w:r>
      <w:r w:rsidRPr="00D64A02">
        <w:rPr>
          <w:rFonts w:ascii="Arial" w:eastAsia="Times New Roman" w:hAnsi="Arial" w:cs="Arial"/>
          <w:color w:val="222222"/>
          <w:lang w:eastAsia="pl-PL"/>
        </w:rPr>
        <w:t xml:space="preserve">·   </w:t>
      </w:r>
      <w:r w:rsidRPr="00D64A02">
        <w:rPr>
          <w:rFonts w:ascii="Arial" w:eastAsia="Times New Roman" w:hAnsi="Arial" w:cs="Arial"/>
          <w:color w:val="222222"/>
          <w:lang w:eastAsia="pl-PL"/>
        </w:rPr>
        <w:tab/>
      </w:r>
      <w:r w:rsidRPr="00D64A02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 xml:space="preserve"> Kabiny powinny być wyposażone w gniazdo elektryczne (2x2), lampkę (2 szt./kabina)  oraz widoczność multimediów na zamontowanych monitorach w każdej kabinie</w:t>
      </w:r>
    </w:p>
    <w:p w14:paraId="049ECA65" w14:textId="1ACCE54E" w:rsidR="00D64A02" w:rsidRPr="00D64A02" w:rsidRDefault="00D64A02" w:rsidP="00D64A02">
      <w:pPr>
        <w:spacing w:before="240" w:after="160" w:line="240" w:lineRule="auto"/>
        <w:ind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222222"/>
          <w:lang w:eastAsia="pl-PL"/>
        </w:rPr>
        <w:t xml:space="preserve">·   </w:t>
      </w:r>
      <w:r w:rsidRPr="00D64A02">
        <w:rPr>
          <w:rFonts w:ascii="Arial" w:eastAsia="Times New Roman" w:hAnsi="Arial" w:cs="Arial"/>
          <w:color w:val="222222"/>
          <w:lang w:eastAsia="pl-PL"/>
        </w:rPr>
        <w:tab/>
      </w:r>
      <w:r w:rsidRPr="00D64A02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 xml:space="preserve">SALA wybrana do instalacji: Dołączony jest rzut Sali, w której system ma być zabudowany. Zaznaczone są miejsca </w:t>
      </w:r>
      <w:r w:rsidRPr="00D64A02">
        <w:rPr>
          <w:rFonts w:ascii="Arial" w:eastAsia="Times New Roman" w:hAnsi="Arial" w:cs="Arial"/>
          <w:b/>
          <w:bCs/>
          <w:color w:val="000000"/>
          <w:shd w:val="clear" w:color="auto" w:fill="FFFFFF"/>
          <w:lang w:eastAsia="pl-PL"/>
        </w:rPr>
        <w:t xml:space="preserve">proponowanej </w:t>
      </w:r>
      <w:r w:rsidRPr="00D64A02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 xml:space="preserve">lokalizacji kabin dostarczanych przez wykonawcę – 5 sztuk z naddatkiem miejsca - oferent dołączy rysunek z proponowanym rozmieszczeniem dostarczanych przez siebie kabin. Stanowisko nauczyciela zlokalizowane będzie w </w:t>
      </w:r>
      <w:r w:rsidR="00D31717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 xml:space="preserve">byłym </w:t>
      </w:r>
      <w:r w:rsidRPr="00D64A02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lastRenderedPageBreak/>
        <w:t xml:space="preserve">pomieszczeniu </w:t>
      </w:r>
      <w:r w:rsidR="00D31717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 xml:space="preserve">reżyserki </w:t>
      </w:r>
      <w:r w:rsidRPr="00D64A02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 xml:space="preserve">(większe pomieszczenie </w:t>
      </w:r>
      <w:r w:rsidR="00D31717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>zaznaczone na planie</w:t>
      </w:r>
      <w:r w:rsidRPr="00D64A02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 xml:space="preserve">) a jako kabina stacjonarna zaadaptowane zostanie pomieszczenie </w:t>
      </w:r>
      <w:r w:rsidR="00D31717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 xml:space="preserve">studia </w:t>
      </w:r>
      <w:r w:rsidRPr="00D64A02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 xml:space="preserve"> (mniejsze pomieszczenie radiowe</w:t>
      </w:r>
      <w:r w:rsidR="00D31717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>, zaznaczone na planie jako kabina 6</w:t>
      </w:r>
      <w:r w:rsidRPr="00D64A02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 xml:space="preserve">), które spełnia warunki do pracy tłumacza (uprzednio używane jako </w:t>
      </w:r>
      <w:r w:rsidR="00D31717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 xml:space="preserve">studio </w:t>
      </w:r>
      <w:r w:rsidRPr="00D64A02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>radiowa z odpowiednią kubaturą i wentylacją).   </w:t>
      </w:r>
    </w:p>
    <w:p w14:paraId="5AC7401C" w14:textId="4D322328" w:rsidR="00D64A02" w:rsidRPr="00D64A02" w:rsidRDefault="00D64A02" w:rsidP="00D64A02">
      <w:pPr>
        <w:spacing w:before="240" w:after="160" w:line="240" w:lineRule="auto"/>
        <w:ind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 xml:space="preserve">Pomieszczenie dla prowadzącego wyposażone jest w zestaw meblowy do dostosowania na potrzeby laboratorium. </w:t>
      </w:r>
      <w:r w:rsidR="00D31717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>Cała s</w:t>
      </w:r>
      <w:r w:rsidRPr="00D64A02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 xml:space="preserve">ala </w:t>
      </w:r>
      <w:r w:rsidR="00D31717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 xml:space="preserve">wraz z pomieszczeniami </w:t>
      </w:r>
      <w:r w:rsidRPr="00D64A02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>wyposażon</w:t>
      </w:r>
      <w:r w:rsidR="00D31717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>e</w:t>
      </w:r>
      <w:r w:rsidRPr="00D64A02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 xml:space="preserve"> w instalację elektryczną i okablowanie sieciowe - możliwe ponowne wykorzystanie. </w:t>
      </w:r>
    </w:p>
    <w:p w14:paraId="28F34D96" w14:textId="77777777" w:rsidR="00D64A02" w:rsidRPr="00D64A02" w:rsidRDefault="00D64A02" w:rsidP="00D64A02">
      <w:pPr>
        <w:spacing w:before="240" w:after="240" w:line="240" w:lineRule="auto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 xml:space="preserve">- </w:t>
      </w:r>
      <w:r w:rsidRPr="00D64A02">
        <w:rPr>
          <w:rFonts w:ascii="Arial" w:eastAsia="Times New Roman" w:hAnsi="Arial" w:cs="Arial"/>
          <w:b/>
          <w:bCs/>
          <w:color w:val="000000"/>
          <w:shd w:val="clear" w:color="auto" w:fill="FFFFFF"/>
          <w:lang w:eastAsia="pl-PL"/>
        </w:rPr>
        <w:t xml:space="preserve">komputer nr 1 - systemowy </w:t>
      </w:r>
      <w:r w:rsidRPr="00D64A02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>(jednostka centralna sterująca systemem do zajęć z tłumaczeń) w konfiguracji sprzętowej dedykowanej do obsługi systemu laboratorium do tłumaczeń symultanicznych ze słuchawkami, niezbędnymi peryferiami wraz z niezbędnym systemem operacyjnym (Windows 10 Professional) oprogramowaniem, peryferiami i monitorem min 21,5 cala </w:t>
      </w:r>
    </w:p>
    <w:p w14:paraId="18F43E0C" w14:textId="77777777" w:rsidR="00D64A02" w:rsidRPr="00D64A02" w:rsidRDefault="00D64A02" w:rsidP="00D64A02">
      <w:pPr>
        <w:spacing w:before="240" w:after="240" w:line="240" w:lineRule="auto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- Stanowisko nauczyciela powinno umożliwiać sterowanie całym systemem za pomocą komputera, wybór dowolnej kabiny /studenta do podsłuchu lub konwersacji, komunikacji z pojedynczym studentem i całą grupą.</w:t>
      </w:r>
    </w:p>
    <w:p w14:paraId="6CFD21EE" w14:textId="77777777" w:rsidR="00D64A02" w:rsidRPr="00D64A02" w:rsidRDefault="00D64A02" w:rsidP="00D64A02">
      <w:pPr>
        <w:spacing w:before="240" w:after="240" w:line="240" w:lineRule="auto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- Nauczyciel dokonuje selektywnego, ukrytego odsłuchu wybranych studentów.</w:t>
      </w:r>
    </w:p>
    <w:p w14:paraId="460BA3EB" w14:textId="77777777" w:rsidR="00D64A02" w:rsidRPr="00D64A02" w:rsidRDefault="00D64A02" w:rsidP="00D64A02">
      <w:pPr>
        <w:spacing w:before="240" w:after="240" w:line="240" w:lineRule="auto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- nagrywanie: system umożliwia zachowywanie materiału studentów ze ścieżką MASTER TRACK lub bez niej w postaci cyfrowej </w:t>
      </w:r>
    </w:p>
    <w:p w14:paraId="479C3CF9" w14:textId="77777777" w:rsidR="00D64A02" w:rsidRPr="00D64A02" w:rsidRDefault="00D64A02" w:rsidP="00D64A02">
      <w:pPr>
        <w:spacing w:before="240" w:after="240" w:line="240" w:lineRule="auto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 xml:space="preserve">Powinna być  możliwość nagrywania ścieżek audio – oryginał / </w:t>
      </w:r>
      <w:proofErr w:type="spellStart"/>
      <w:r w:rsidRPr="00D64A02">
        <w:rPr>
          <w:rFonts w:ascii="Arial" w:eastAsia="Times New Roman" w:hAnsi="Arial" w:cs="Arial"/>
          <w:color w:val="000000"/>
          <w:lang w:eastAsia="pl-PL"/>
        </w:rPr>
        <w:t>translat</w:t>
      </w:r>
      <w:proofErr w:type="spellEnd"/>
      <w:r w:rsidRPr="00D64A02">
        <w:rPr>
          <w:rFonts w:ascii="Arial" w:eastAsia="Times New Roman" w:hAnsi="Arial" w:cs="Arial"/>
          <w:color w:val="000000"/>
          <w:lang w:eastAsia="pl-PL"/>
        </w:rPr>
        <w:t xml:space="preserve"> / mix i udostępniania studentom nagrań.</w:t>
      </w:r>
    </w:p>
    <w:p w14:paraId="41E111AC" w14:textId="4CA52BF1" w:rsidR="00D64A02" w:rsidRPr="00D64A02" w:rsidRDefault="00D64A02" w:rsidP="00D64A02">
      <w:pPr>
        <w:spacing w:before="240" w:after="240" w:line="240" w:lineRule="auto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 xml:space="preserve"> Dostęp do nagrań </w:t>
      </w:r>
      <w:r w:rsidR="009117B5">
        <w:rPr>
          <w:rFonts w:ascii="Arial" w:eastAsia="Times New Roman" w:hAnsi="Arial" w:cs="Arial"/>
          <w:color w:val="000000"/>
          <w:lang w:eastAsia="pl-PL"/>
        </w:rPr>
        <w:t xml:space="preserve">/ kopiowanie </w:t>
      </w:r>
      <w:r w:rsidRPr="00D64A02">
        <w:rPr>
          <w:rFonts w:ascii="Arial" w:eastAsia="Times New Roman" w:hAnsi="Arial" w:cs="Arial"/>
          <w:color w:val="000000"/>
          <w:lang w:eastAsia="pl-PL"/>
        </w:rPr>
        <w:t xml:space="preserve">z </w:t>
      </w:r>
      <w:r w:rsidR="009117B5">
        <w:rPr>
          <w:rFonts w:ascii="Arial" w:eastAsia="Times New Roman" w:hAnsi="Arial" w:cs="Arial"/>
          <w:color w:val="000000"/>
          <w:lang w:eastAsia="pl-PL"/>
        </w:rPr>
        <w:t xml:space="preserve">poziomu </w:t>
      </w:r>
      <w:r w:rsidRPr="00D64A02">
        <w:rPr>
          <w:rFonts w:ascii="Arial" w:eastAsia="Times New Roman" w:hAnsi="Arial" w:cs="Arial"/>
          <w:color w:val="000000"/>
          <w:lang w:eastAsia="pl-PL"/>
        </w:rPr>
        <w:t>komputera prowadzącego.  </w:t>
      </w:r>
    </w:p>
    <w:p w14:paraId="726FD63D" w14:textId="184B86FE" w:rsidR="00D64A02" w:rsidRPr="00D64A02" w:rsidRDefault="00D64A02" w:rsidP="00D64A02">
      <w:pPr>
        <w:spacing w:before="240" w:after="240" w:line="240" w:lineRule="auto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 xml:space="preserve">- Studenci na wybranych ze stanowiskach  tłumaczą komunikat podawany kanałem audio. Tłumaczenie może być słyszane przez pozostałych studentów – ocena </w:t>
      </w:r>
      <w:proofErr w:type="spellStart"/>
      <w:r w:rsidRPr="00D64A02">
        <w:rPr>
          <w:rFonts w:ascii="Arial" w:eastAsia="Times New Roman" w:hAnsi="Arial" w:cs="Arial"/>
          <w:color w:val="000000"/>
          <w:lang w:eastAsia="pl-PL"/>
        </w:rPr>
        <w:t>peer</w:t>
      </w:r>
      <w:proofErr w:type="spellEnd"/>
      <w:r w:rsidRPr="00D64A02">
        <w:rPr>
          <w:rFonts w:ascii="Arial" w:eastAsia="Times New Roman" w:hAnsi="Arial" w:cs="Arial"/>
          <w:color w:val="000000"/>
          <w:lang w:eastAsia="pl-PL"/>
        </w:rPr>
        <w:t>-to-</w:t>
      </w:r>
      <w:proofErr w:type="spellStart"/>
      <w:r w:rsidRPr="00D64A02">
        <w:rPr>
          <w:rFonts w:ascii="Arial" w:eastAsia="Times New Roman" w:hAnsi="Arial" w:cs="Arial"/>
          <w:color w:val="000000"/>
          <w:lang w:eastAsia="pl-PL"/>
        </w:rPr>
        <w:t>peer</w:t>
      </w:r>
      <w:proofErr w:type="spellEnd"/>
      <w:r w:rsidR="00D31717">
        <w:rPr>
          <w:rFonts w:ascii="Arial" w:eastAsia="Times New Roman" w:hAnsi="Arial" w:cs="Arial"/>
          <w:color w:val="000000"/>
          <w:lang w:eastAsia="pl-PL"/>
        </w:rPr>
        <w:t xml:space="preserve"> jeżeli prowadzący uruchomi taka funkcję</w:t>
      </w:r>
    </w:p>
    <w:p w14:paraId="477ACB6F" w14:textId="710146D5" w:rsidR="00D64A02" w:rsidRPr="00D64A02" w:rsidRDefault="00D64A02" w:rsidP="00D64A02">
      <w:pPr>
        <w:spacing w:before="240" w:after="240" w:line="240" w:lineRule="auto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- Można podzielić studentów na grupy</w:t>
      </w:r>
      <w:r w:rsidR="00D31717">
        <w:rPr>
          <w:rFonts w:ascii="Arial" w:eastAsia="Times New Roman" w:hAnsi="Arial" w:cs="Arial"/>
          <w:color w:val="000000"/>
          <w:lang w:eastAsia="pl-PL"/>
        </w:rPr>
        <w:t xml:space="preserve"> – praca z multimediami /</w:t>
      </w:r>
      <w:r w:rsidRPr="00D64A02">
        <w:rPr>
          <w:rFonts w:ascii="Arial" w:eastAsia="Times New Roman" w:hAnsi="Arial" w:cs="Arial"/>
          <w:color w:val="000000"/>
          <w:lang w:eastAsia="pl-PL"/>
        </w:rPr>
        <w:t xml:space="preserve"> pracując</w:t>
      </w:r>
      <w:r w:rsidR="00D31717">
        <w:rPr>
          <w:rFonts w:ascii="Arial" w:eastAsia="Times New Roman" w:hAnsi="Arial" w:cs="Arial"/>
          <w:color w:val="000000"/>
          <w:lang w:eastAsia="pl-PL"/>
        </w:rPr>
        <w:t>a</w:t>
      </w:r>
      <w:r w:rsidRPr="00D64A02">
        <w:rPr>
          <w:rFonts w:ascii="Arial" w:eastAsia="Times New Roman" w:hAnsi="Arial" w:cs="Arial"/>
          <w:color w:val="000000"/>
          <w:lang w:eastAsia="pl-PL"/>
        </w:rPr>
        <w:t xml:space="preserve"> w trybie translacji i re-translacji</w:t>
      </w:r>
    </w:p>
    <w:p w14:paraId="4CDB431B" w14:textId="2F87F969" w:rsidR="00D64A02" w:rsidRPr="00D64A02" w:rsidRDefault="00D64A02" w:rsidP="00D64A02">
      <w:pPr>
        <w:spacing w:before="240" w:after="160" w:line="240" w:lineRule="auto"/>
        <w:ind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222222"/>
          <w:lang w:eastAsia="pl-PL"/>
        </w:rPr>
        <w:t xml:space="preserve">·   </w:t>
      </w:r>
      <w:r w:rsidRPr="00D64A02">
        <w:rPr>
          <w:rFonts w:ascii="Arial" w:eastAsia="Times New Roman" w:hAnsi="Arial" w:cs="Arial"/>
          <w:color w:val="222222"/>
          <w:lang w:eastAsia="pl-PL"/>
        </w:rPr>
        <w:tab/>
      </w:r>
      <w:r w:rsidRPr="00D64A02">
        <w:rPr>
          <w:rFonts w:ascii="Arial" w:eastAsia="Times New Roman" w:hAnsi="Arial" w:cs="Arial"/>
          <w:b/>
          <w:bCs/>
          <w:color w:val="000000"/>
          <w:lang w:eastAsia="pl-PL"/>
        </w:rPr>
        <w:t xml:space="preserve">komputer 2 </w:t>
      </w:r>
      <w:r w:rsidRPr="00D64A02">
        <w:rPr>
          <w:rFonts w:ascii="Arial" w:eastAsia="Times New Roman" w:hAnsi="Arial" w:cs="Arial"/>
          <w:color w:val="000000"/>
          <w:lang w:eastAsia="pl-PL"/>
        </w:rPr>
        <w:t>do prezentacji multimedialnych widocznych na monitorach</w:t>
      </w:r>
      <w:r w:rsidR="00D31717">
        <w:rPr>
          <w:rFonts w:ascii="Arial" w:eastAsia="Times New Roman" w:hAnsi="Arial" w:cs="Arial"/>
          <w:color w:val="000000"/>
          <w:lang w:eastAsia="pl-PL"/>
        </w:rPr>
        <w:t xml:space="preserve"> studentów</w:t>
      </w:r>
      <w:r w:rsidRPr="00D64A02">
        <w:rPr>
          <w:rFonts w:ascii="Arial" w:eastAsia="Times New Roman" w:hAnsi="Arial" w:cs="Arial"/>
          <w:color w:val="000000"/>
          <w:lang w:eastAsia="pl-PL"/>
        </w:rPr>
        <w:t xml:space="preserve">, z możliwością nadawania dźwięku do systemu do nauki tłumaczeń i wyświetlania filmów /prezentacji multimedialnych i podobnych imitujących prowadzenie konferencji na monitorach w kabinach </w:t>
      </w:r>
      <w:r w:rsidRPr="00D64A02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>wraz z systemem operacyjnym (Windows 10 Professional) niezbędnym oprogramowaniem</w:t>
      </w:r>
      <w:r w:rsidR="00E62474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 xml:space="preserve"> (</w:t>
      </w:r>
      <w:r w:rsidR="0098402F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 xml:space="preserve">w tym </w:t>
      </w:r>
      <w:r w:rsidR="00E62474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>pakiet biurowy</w:t>
      </w:r>
      <w:r w:rsidR="00FB3D1F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 xml:space="preserve"> typu </w:t>
      </w:r>
      <w:proofErr w:type="spellStart"/>
      <w:r w:rsidR="00FB3D1F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>office</w:t>
      </w:r>
      <w:proofErr w:type="spellEnd"/>
      <w:r w:rsidR="00E62474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>)</w:t>
      </w:r>
      <w:r w:rsidR="00FB3D1F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 xml:space="preserve"> </w:t>
      </w:r>
      <w:r w:rsidRPr="00D64A02">
        <w:rPr>
          <w:rFonts w:ascii="Arial" w:eastAsia="Times New Roman" w:hAnsi="Arial" w:cs="Arial"/>
          <w:color w:val="000000"/>
          <w:shd w:val="clear" w:color="auto" w:fill="FFFFFF"/>
          <w:lang w:eastAsia="pl-PL"/>
        </w:rPr>
        <w:t>, czytnikiem optycznym, peryferiami i monitorem min 21,5 cala </w:t>
      </w:r>
    </w:p>
    <w:p w14:paraId="12AA3E39" w14:textId="77777777" w:rsidR="00D64A02" w:rsidRPr="00D64A02" w:rsidRDefault="00D64A02" w:rsidP="00D64A02">
      <w:pPr>
        <w:spacing w:after="0" w:line="240" w:lineRule="auto"/>
        <w:rPr>
          <w:rFonts w:ascii="Arial" w:eastAsia="Times New Roman" w:hAnsi="Arial" w:cs="Arial"/>
          <w:lang w:eastAsia="pl-PL"/>
        </w:rPr>
      </w:pPr>
    </w:p>
    <w:p w14:paraId="2821DB43" w14:textId="77777777" w:rsidR="00D64A02" w:rsidRPr="00D64A02" w:rsidRDefault="00D64A02" w:rsidP="00D64A02">
      <w:pPr>
        <w:spacing w:before="240" w:after="160" w:line="240" w:lineRule="auto"/>
        <w:ind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222222"/>
          <w:lang w:eastAsia="pl-PL"/>
        </w:rPr>
        <w:t xml:space="preserve">·   </w:t>
      </w:r>
      <w:r w:rsidRPr="00D64A02">
        <w:rPr>
          <w:rFonts w:ascii="Arial" w:eastAsia="Times New Roman" w:hAnsi="Arial" w:cs="Arial"/>
          <w:color w:val="222222"/>
          <w:lang w:eastAsia="pl-PL"/>
        </w:rPr>
        <w:tab/>
      </w:r>
      <w:proofErr w:type="spellStart"/>
      <w:r w:rsidRPr="00D64A02">
        <w:rPr>
          <w:rFonts w:ascii="Arial" w:eastAsia="Times New Roman" w:hAnsi="Arial" w:cs="Arial"/>
          <w:color w:val="000000"/>
          <w:lang w:eastAsia="pl-PL"/>
        </w:rPr>
        <w:t>power</w:t>
      </w:r>
      <w:proofErr w:type="spellEnd"/>
      <w:r w:rsidRPr="00D64A02">
        <w:rPr>
          <w:rFonts w:ascii="Arial" w:eastAsia="Times New Roman" w:hAnsi="Arial" w:cs="Arial"/>
          <w:color w:val="000000"/>
          <w:lang w:eastAsia="pl-PL"/>
        </w:rPr>
        <w:t xml:space="preserve"> mikser akustyczny (min 6 ścieżek) do podłączenia mikrofonu / zewnętrznego źródła dźwięku dające możliwość prowadzenia prezentacji na żywo do mikrofonu i wprowadzenia sygnału  do systemu laboratoryjnego in celem tłumaczenia przez studentów</w:t>
      </w:r>
    </w:p>
    <w:p w14:paraId="35E568EA" w14:textId="77777777" w:rsidR="00D64A02" w:rsidRPr="00D64A02" w:rsidRDefault="00D64A02" w:rsidP="00D64A02">
      <w:pPr>
        <w:spacing w:before="240" w:after="160" w:line="240" w:lineRule="auto"/>
        <w:ind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222222"/>
          <w:lang w:eastAsia="pl-PL"/>
        </w:rPr>
        <w:t xml:space="preserve">·   </w:t>
      </w:r>
      <w:r w:rsidRPr="00D64A02">
        <w:rPr>
          <w:rFonts w:ascii="Arial" w:eastAsia="Times New Roman" w:hAnsi="Arial" w:cs="Arial"/>
          <w:color w:val="222222"/>
          <w:lang w:eastAsia="pl-PL"/>
        </w:rPr>
        <w:tab/>
      </w:r>
      <w:r w:rsidRPr="00D64A02">
        <w:rPr>
          <w:rFonts w:ascii="Arial" w:eastAsia="Times New Roman" w:hAnsi="Arial" w:cs="Arial"/>
          <w:color w:val="000000"/>
          <w:lang w:eastAsia="pl-PL"/>
        </w:rPr>
        <w:t>niezbędne okablowanie, złącza i elementy infrastruktury konieczne do zamontowania kompletnego laboratorium</w:t>
      </w:r>
    </w:p>
    <w:p w14:paraId="3CF6AF1A" w14:textId="77777777" w:rsidR="00D64A02" w:rsidRPr="00D64A02" w:rsidRDefault="00D64A02" w:rsidP="00D64A02">
      <w:pPr>
        <w:spacing w:before="240" w:after="240" w:line="240" w:lineRule="auto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 </w:t>
      </w:r>
    </w:p>
    <w:p w14:paraId="5EA846F8" w14:textId="77777777" w:rsidR="00D64A02" w:rsidRPr="00D64A02" w:rsidRDefault="00D64A02" w:rsidP="00D64A02">
      <w:pPr>
        <w:spacing w:before="240" w:after="240" w:line="240" w:lineRule="auto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b/>
          <w:bCs/>
          <w:i/>
          <w:iCs/>
          <w:color w:val="000000"/>
          <w:u w:val="single"/>
          <w:shd w:val="clear" w:color="auto" w:fill="FFFFFF"/>
          <w:lang w:eastAsia="pl-PL"/>
        </w:rPr>
        <w:t>uwagi dodatkowe:</w:t>
      </w:r>
    </w:p>
    <w:p w14:paraId="78B77FB7" w14:textId="77777777" w:rsidR="00D64A02" w:rsidRPr="00D64A02" w:rsidRDefault="00D64A02" w:rsidP="00D64A02">
      <w:pPr>
        <w:spacing w:before="240" w:after="240" w:line="240" w:lineRule="auto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lastRenderedPageBreak/>
        <w:t>- minimalizacja elementów mechanicznych i tym samym uszkodzeń mechanicznych</w:t>
      </w:r>
    </w:p>
    <w:p w14:paraId="32AB97B4" w14:textId="77777777" w:rsidR="00D64A02" w:rsidRPr="00D64A02" w:rsidRDefault="00D64A02" w:rsidP="00D64A02">
      <w:pPr>
        <w:spacing w:before="240" w:after="240" w:line="240" w:lineRule="auto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 xml:space="preserve">- system pozwalający na dalszą rozbudowę / </w:t>
      </w:r>
      <w:proofErr w:type="spellStart"/>
      <w:r w:rsidRPr="00D64A02">
        <w:rPr>
          <w:rFonts w:ascii="Arial" w:eastAsia="Times New Roman" w:hAnsi="Arial" w:cs="Arial"/>
          <w:color w:val="000000"/>
          <w:lang w:eastAsia="pl-PL"/>
        </w:rPr>
        <w:t>upgrade</w:t>
      </w:r>
      <w:proofErr w:type="spellEnd"/>
      <w:r w:rsidRPr="00D64A02">
        <w:rPr>
          <w:rFonts w:ascii="Arial" w:eastAsia="Times New Roman" w:hAnsi="Arial" w:cs="Arial"/>
          <w:color w:val="000000"/>
          <w:lang w:eastAsia="pl-PL"/>
        </w:rPr>
        <w:t xml:space="preserve"> przez dostawcę</w:t>
      </w:r>
    </w:p>
    <w:p w14:paraId="7BE7908E" w14:textId="77777777" w:rsidR="00D64A02" w:rsidRPr="00D64A02" w:rsidRDefault="00D64A02" w:rsidP="00D64A02">
      <w:pPr>
        <w:spacing w:before="240" w:after="240" w:line="240" w:lineRule="auto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- dostępność powiązanej aplikacji internetowej pozwalającej na uzupełnienie zajęć laboratoryjnych o komponent zdalny</w:t>
      </w:r>
    </w:p>
    <w:p w14:paraId="7DA19251" w14:textId="77777777" w:rsidR="00D64A02" w:rsidRPr="00D64A02" w:rsidRDefault="00D64A02" w:rsidP="00D64A02">
      <w:pPr>
        <w:spacing w:before="240" w:after="240" w:line="240" w:lineRule="auto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 </w:t>
      </w:r>
    </w:p>
    <w:p w14:paraId="3A771BA5" w14:textId="77777777" w:rsidR="00D64A02" w:rsidRPr="00D64A02" w:rsidRDefault="00D64A02" w:rsidP="00D64A02">
      <w:pPr>
        <w:spacing w:after="240" w:line="240" w:lineRule="auto"/>
        <w:rPr>
          <w:rFonts w:ascii="Arial" w:eastAsia="Times New Roman" w:hAnsi="Arial" w:cs="Arial"/>
          <w:lang w:eastAsia="pl-PL"/>
        </w:rPr>
      </w:pPr>
    </w:p>
    <w:p w14:paraId="066C6A47" w14:textId="77777777" w:rsidR="00D64A02" w:rsidRPr="00D64A02" w:rsidRDefault="00D64A02" w:rsidP="00D64A02">
      <w:pPr>
        <w:spacing w:before="240" w:after="240" w:line="240" w:lineRule="auto"/>
        <w:jc w:val="center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b/>
          <w:bCs/>
          <w:color w:val="000000"/>
          <w:lang w:eastAsia="pl-PL"/>
        </w:rPr>
        <w:t>Opis techniczny i funkcjonalny sprzętu:</w:t>
      </w:r>
    </w:p>
    <w:p w14:paraId="0835D766" w14:textId="77777777" w:rsidR="00D64A02" w:rsidRPr="00D64A02" w:rsidRDefault="00D64A02" w:rsidP="00D64A02">
      <w:pPr>
        <w:spacing w:before="240" w:after="0" w:line="240" w:lineRule="auto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b/>
          <w:bCs/>
          <w:color w:val="000000"/>
          <w:lang w:eastAsia="pl-PL"/>
        </w:rPr>
        <w:t>System do nauki tłumaczeń symultanicznych oraz języków :</w:t>
      </w:r>
    </w:p>
    <w:p w14:paraId="149520F9" w14:textId="2EEA08B1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 xml:space="preserve">•        </w:t>
      </w:r>
      <w:r w:rsidR="00D31717">
        <w:rPr>
          <w:rFonts w:ascii="Arial" w:eastAsia="Times New Roman" w:hAnsi="Arial" w:cs="Arial"/>
          <w:color w:val="000000"/>
          <w:lang w:eastAsia="pl-PL"/>
        </w:rPr>
        <w:t xml:space="preserve">całościowe </w:t>
      </w:r>
      <w:r w:rsidRPr="00D64A02">
        <w:rPr>
          <w:rFonts w:ascii="Arial" w:eastAsia="Times New Roman" w:hAnsi="Arial" w:cs="Arial"/>
          <w:color w:val="000000"/>
          <w:lang w:eastAsia="pl-PL"/>
        </w:rPr>
        <w:t>zarządzanie laboratorium przez nauczyciela przy pomocy komputera PC,</w:t>
      </w:r>
    </w:p>
    <w:p w14:paraId="381EBDC9" w14:textId="77777777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nauczyciel może w każdej chwili sprawdzić status systemu oraz wprowadzać dla studenta instrukcje w każdym momencie lekcji</w:t>
      </w:r>
    </w:p>
    <w:p w14:paraId="0E638CE2" w14:textId="77777777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wszystkie elementy systemu powinny posiadać certyfikat ISO 9001 lub równoważny</w:t>
      </w:r>
    </w:p>
    <w:p w14:paraId="1C206ACF" w14:textId="77777777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system powinien posiadać instrukcję obsługi, jak również materiały umożliwiające podjęcie niezwłocznie pracy dydaktycznej</w:t>
      </w:r>
    </w:p>
    <w:p w14:paraId="22AE3D3A" w14:textId="77777777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system powinien być wyposażony w pomoc ON-LINE</w:t>
      </w:r>
    </w:p>
    <w:p w14:paraId="116F8C20" w14:textId="77777777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rozmowy oraz zapytania ze strony studentów sygnalizowane są na pulpicie nauczyciela</w:t>
      </w:r>
    </w:p>
    <w:p w14:paraId="7F5F67FC" w14:textId="77777777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system daje możliwość zakładania indywidualnych kont dla każdego prowadzącego zajęcia</w:t>
      </w:r>
    </w:p>
    <w:p w14:paraId="0A252FE0" w14:textId="77777777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w każdym momencie pracy nauczyciel ma podgląd obecności studentów oraz ich rozmieszczenia na sali wraz z możliwością wydruku (drukarka w zestawie)</w:t>
      </w:r>
    </w:p>
    <w:p w14:paraId="4FAA6BA2" w14:textId="77777777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 xml:space="preserve">•        możliwość podłączenia odtwarzaczy MP3, MD, DAT, magnetofonu, odtwarzacza DVD, </w:t>
      </w:r>
      <w:proofErr w:type="spellStart"/>
      <w:r w:rsidRPr="00D64A02">
        <w:rPr>
          <w:rFonts w:ascii="Arial" w:eastAsia="Times New Roman" w:hAnsi="Arial" w:cs="Arial"/>
          <w:color w:val="000000"/>
          <w:lang w:eastAsia="pl-PL"/>
        </w:rPr>
        <w:t>Blueray</w:t>
      </w:r>
      <w:proofErr w:type="spellEnd"/>
      <w:r w:rsidRPr="00D64A02">
        <w:rPr>
          <w:rFonts w:ascii="Arial" w:eastAsia="Times New Roman" w:hAnsi="Arial" w:cs="Arial"/>
          <w:color w:val="000000"/>
          <w:lang w:eastAsia="pl-PL"/>
        </w:rPr>
        <w:t xml:space="preserve"> do jednostki sterującej  </w:t>
      </w:r>
    </w:p>
    <w:p w14:paraId="57EFF5B9" w14:textId="77777777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rejestrator umożliwiający nagrywanie każdego pulpitu/studenta.  system posiada pamięć cyfrową umożliwiająca zmagazynowanie do min. 200h źródłowego materiału audio z szybkim i łatwym dostępem przez nauczyciela  </w:t>
      </w:r>
    </w:p>
    <w:p w14:paraId="2BB2AC2D" w14:textId="77777777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 xml:space="preserve">•        materiał zachowany w pamięci cyfrowej jest w łatwy sposób </w:t>
      </w:r>
      <w:proofErr w:type="spellStart"/>
      <w:r w:rsidRPr="00D64A02">
        <w:rPr>
          <w:rFonts w:ascii="Arial" w:eastAsia="Times New Roman" w:hAnsi="Arial" w:cs="Arial"/>
          <w:color w:val="000000"/>
          <w:lang w:eastAsia="pl-PL"/>
        </w:rPr>
        <w:t>kopiowalny</w:t>
      </w:r>
      <w:proofErr w:type="spellEnd"/>
      <w:r w:rsidRPr="00D64A02">
        <w:rPr>
          <w:rFonts w:ascii="Arial" w:eastAsia="Times New Roman" w:hAnsi="Arial" w:cs="Arial"/>
          <w:color w:val="000000"/>
          <w:lang w:eastAsia="pl-PL"/>
        </w:rPr>
        <w:t xml:space="preserve"> (w całości oraz pojedyncze pliki)</w:t>
      </w:r>
    </w:p>
    <w:p w14:paraId="0083F864" w14:textId="77777777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system raportuje poziom zajętości pamięci cyfrowej</w:t>
      </w:r>
    </w:p>
    <w:p w14:paraId="61DCD716" w14:textId="77777777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system umożliwia zachowywanie materiału studentów ze ścieżką MASTER TRACK lub bez niej</w:t>
      </w:r>
    </w:p>
    <w:p w14:paraId="70346120" w14:textId="77777777" w:rsidR="00D64A02" w:rsidRPr="00D64A02" w:rsidRDefault="00D64A02" w:rsidP="00D64A02">
      <w:pPr>
        <w:spacing w:before="240" w:after="0" w:line="240" w:lineRule="auto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b/>
          <w:bCs/>
          <w:color w:val="000000"/>
          <w:lang w:eastAsia="pl-PL"/>
        </w:rPr>
        <w:t> </w:t>
      </w:r>
    </w:p>
    <w:p w14:paraId="247EF0C7" w14:textId="77777777" w:rsidR="00D64A02" w:rsidRPr="00D64A02" w:rsidRDefault="00D64A02" w:rsidP="00D64A02">
      <w:pPr>
        <w:spacing w:before="240" w:after="0" w:line="240" w:lineRule="auto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b/>
          <w:bCs/>
          <w:color w:val="000000"/>
          <w:lang w:eastAsia="pl-PL"/>
        </w:rPr>
        <w:t>Oprogramowanie stanowiska prowadzącego zajęcia </w:t>
      </w:r>
    </w:p>
    <w:p w14:paraId="34E7C85A" w14:textId="77777777" w:rsidR="00D64A02" w:rsidRPr="00D64A02" w:rsidRDefault="00D64A02" w:rsidP="00D64A02">
      <w:pPr>
        <w:spacing w:before="240" w:after="0" w:line="240" w:lineRule="auto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System umożliwia:</w:t>
      </w:r>
    </w:p>
    <w:p w14:paraId="3AFDF82B" w14:textId="77777777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ćwiczenia ze słuchu,</w:t>
      </w:r>
    </w:p>
    <w:p w14:paraId="3C264A6F" w14:textId="77777777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ćwiczenia sytuacyjne</w:t>
      </w:r>
    </w:p>
    <w:p w14:paraId="240262BC" w14:textId="77777777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ćwiczenia głośnego czytania</w:t>
      </w:r>
    </w:p>
    <w:p w14:paraId="0A929B0B" w14:textId="77777777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dyskusje grupowe</w:t>
      </w:r>
    </w:p>
    <w:p w14:paraId="3552B92F" w14:textId="77777777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dyskusje w parach</w:t>
      </w:r>
    </w:p>
    <w:p w14:paraId="4196FECA" w14:textId="77777777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konwersacje telefoniczne (z ograniczeniem pasma symulującym rzeczywistą</w:t>
      </w:r>
    </w:p>
    <w:p w14:paraId="58B9667F" w14:textId="77777777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rozmowę telefoniczną)</w:t>
      </w:r>
    </w:p>
    <w:p w14:paraId="5B9DEB2E" w14:textId="77777777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symultaniczne oraz kolejne ćwiczenia interpretacyjne</w:t>
      </w:r>
    </w:p>
    <w:p w14:paraId="545423C5" w14:textId="77777777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nauczyciel ma możliwość rejestracji pracy studentów</w:t>
      </w:r>
    </w:p>
    <w:p w14:paraId="3AED1129" w14:textId="77777777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zarejestrowane odpowiedzi są łatwo transferowalne na inny komputer</w:t>
      </w:r>
    </w:p>
    <w:p w14:paraId="33B82E82" w14:textId="77777777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lastRenderedPageBreak/>
        <w:t>•        możliwość wystawiania ocen i komentarzy</w:t>
      </w:r>
    </w:p>
    <w:p w14:paraId="3BDCF82F" w14:textId="77777777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możliwość tworzenia przez nauczyciela własnej skali ocen</w:t>
      </w:r>
    </w:p>
    <w:p w14:paraId="2729FD71" w14:textId="2B46C992" w:rsidR="00D64A02" w:rsidRPr="00D64A02" w:rsidRDefault="00D64A02" w:rsidP="00D64A02">
      <w:pPr>
        <w:spacing w:after="0" w:line="240" w:lineRule="auto"/>
        <w:ind w:left="108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 xml:space="preserve"> • </w:t>
      </w:r>
      <w:r w:rsidR="009117B5">
        <w:rPr>
          <w:rFonts w:ascii="Arial" w:eastAsia="Times New Roman" w:hAnsi="Arial" w:cs="Arial"/>
          <w:color w:val="000000"/>
          <w:lang w:eastAsia="pl-PL"/>
        </w:rPr>
        <w:tab/>
      </w:r>
      <w:r w:rsidRPr="00D64A02">
        <w:rPr>
          <w:rFonts w:ascii="Arial" w:eastAsia="Times New Roman" w:hAnsi="Arial" w:cs="Arial"/>
          <w:color w:val="000000"/>
          <w:lang w:eastAsia="pl-PL"/>
        </w:rPr>
        <w:t>system posiada moduł do nauczania tłumaczeń symultanicznych, umożliwiający:</w:t>
      </w:r>
      <w:r w:rsidRPr="00D64A02">
        <w:rPr>
          <w:rFonts w:ascii="Arial" w:eastAsia="Times New Roman" w:hAnsi="Arial" w:cs="Arial"/>
          <w:color w:val="000000"/>
          <w:lang w:eastAsia="pl-PL"/>
        </w:rPr>
        <w:br/>
        <w:t>- definiowanie aktywności studentów (</w:t>
      </w:r>
      <w:r w:rsidR="00D31717">
        <w:rPr>
          <w:rFonts w:ascii="Arial" w:eastAsia="Times New Roman" w:hAnsi="Arial" w:cs="Arial"/>
          <w:color w:val="000000"/>
          <w:lang w:eastAsia="pl-PL"/>
        </w:rPr>
        <w:t>mówca</w:t>
      </w:r>
      <w:r w:rsidRPr="00D64A02">
        <w:rPr>
          <w:rFonts w:ascii="Arial" w:eastAsia="Times New Roman" w:hAnsi="Arial" w:cs="Arial"/>
          <w:color w:val="000000"/>
          <w:lang w:eastAsia="pl-PL"/>
        </w:rPr>
        <w:t>, tłumacz, obserwator)</w:t>
      </w:r>
      <w:r w:rsidRPr="00D64A02">
        <w:rPr>
          <w:rFonts w:ascii="Arial" w:eastAsia="Times New Roman" w:hAnsi="Arial" w:cs="Arial"/>
          <w:color w:val="000000"/>
          <w:lang w:eastAsia="pl-PL"/>
        </w:rPr>
        <w:br/>
        <w:t xml:space="preserve">- możliwość tłumaczenia pośredniego (RELAY) </w:t>
      </w:r>
      <w:r w:rsidR="009117B5">
        <w:rPr>
          <w:rFonts w:ascii="Arial" w:eastAsia="Times New Roman" w:hAnsi="Arial" w:cs="Arial"/>
          <w:color w:val="000000"/>
          <w:lang w:eastAsia="pl-PL"/>
        </w:rPr>
        <w:br/>
        <w:t>- podsłuch przez nauczyciela dowolnego studenta</w:t>
      </w:r>
      <w:r w:rsidR="009117B5">
        <w:rPr>
          <w:rFonts w:ascii="Arial" w:eastAsia="Times New Roman" w:hAnsi="Arial" w:cs="Arial"/>
          <w:color w:val="000000"/>
          <w:lang w:eastAsia="pl-PL"/>
        </w:rPr>
        <w:br/>
        <w:t xml:space="preserve">- dialog ze studentem bez przerywania aktualnie prowadzonego ćwiczenia </w:t>
      </w:r>
      <w:r w:rsidRPr="00D64A02">
        <w:rPr>
          <w:rFonts w:ascii="Arial" w:eastAsia="Times New Roman" w:hAnsi="Arial" w:cs="Arial"/>
          <w:color w:val="000000"/>
          <w:lang w:eastAsia="pl-PL"/>
        </w:rPr>
        <w:br/>
        <w:t xml:space="preserve">- możliwość automatycznego zachowywania całego materiału audio z sesji (wypowiedzi </w:t>
      </w:r>
      <w:r w:rsidR="00D31717">
        <w:rPr>
          <w:rFonts w:ascii="Arial" w:eastAsia="Times New Roman" w:hAnsi="Arial" w:cs="Arial"/>
          <w:color w:val="000000"/>
          <w:lang w:eastAsia="pl-PL"/>
        </w:rPr>
        <w:t>mówców</w:t>
      </w:r>
      <w:r w:rsidRPr="00D64A02">
        <w:rPr>
          <w:rFonts w:ascii="Arial" w:eastAsia="Times New Roman" w:hAnsi="Arial" w:cs="Arial"/>
          <w:color w:val="000000"/>
          <w:lang w:eastAsia="pl-PL"/>
        </w:rPr>
        <w:t>, tłumaczy, źródło, komentarze nauczyciela) do magazynu multimedialnego lub wskazanego dowolnego folderu sieciowego</w:t>
      </w:r>
      <w:r w:rsidRPr="00D64A02">
        <w:rPr>
          <w:rFonts w:ascii="Arial" w:eastAsia="Times New Roman" w:hAnsi="Arial" w:cs="Arial"/>
          <w:color w:val="000000"/>
          <w:lang w:eastAsia="pl-PL"/>
        </w:rPr>
        <w:br/>
        <w:t>- moduł egzaminacyjny, pozwalający przeprowadzić testy z zakresu tłumaczeń wraz z zapisem przebiegu egzaminu w postaci cyfrowej.</w:t>
      </w:r>
    </w:p>
    <w:p w14:paraId="10EC8DC7" w14:textId="77777777" w:rsidR="00D64A02" w:rsidRPr="00D64A02" w:rsidRDefault="00D64A02" w:rsidP="00D64A02">
      <w:pPr>
        <w:spacing w:after="0" w:line="240" w:lineRule="auto"/>
        <w:rPr>
          <w:rFonts w:ascii="Arial" w:eastAsia="Times New Roman" w:hAnsi="Arial" w:cs="Arial"/>
          <w:lang w:eastAsia="pl-PL"/>
        </w:rPr>
      </w:pPr>
    </w:p>
    <w:p w14:paraId="5E07C7D5" w14:textId="77777777" w:rsidR="00D64A02" w:rsidRPr="00D64A02" w:rsidRDefault="00D64A02" w:rsidP="00D64A02">
      <w:pPr>
        <w:spacing w:before="240" w:after="0" w:line="240" w:lineRule="auto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b/>
          <w:bCs/>
          <w:color w:val="000000"/>
          <w:lang w:eastAsia="pl-PL"/>
        </w:rPr>
        <w:t>Słuchawki w systemie</w:t>
      </w:r>
      <w:r w:rsidRPr="00D64A02">
        <w:rPr>
          <w:rFonts w:ascii="Arial" w:eastAsia="Times New Roman" w:hAnsi="Arial" w:cs="Arial"/>
          <w:color w:val="000000"/>
          <w:lang w:eastAsia="pl-PL"/>
        </w:rPr>
        <w:t>:</w:t>
      </w:r>
    </w:p>
    <w:p w14:paraId="6B8A2D96" w14:textId="77777777" w:rsidR="00D64A02" w:rsidRPr="00D64A02" w:rsidRDefault="00D64A02" w:rsidP="00D64A02">
      <w:pPr>
        <w:spacing w:after="0" w:line="240" w:lineRule="auto"/>
        <w:ind w:left="36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nauszniki miękkie, izolowane,</w:t>
      </w:r>
    </w:p>
    <w:p w14:paraId="2F03D352" w14:textId="77777777" w:rsidR="00D64A02" w:rsidRPr="00D64A02" w:rsidRDefault="00D64A02" w:rsidP="00D64A02">
      <w:pPr>
        <w:spacing w:after="0" w:line="240" w:lineRule="auto"/>
        <w:ind w:left="36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słuchawki posiadają możliwość czyszczenia elementów przekazujących dźwięk do ucha,</w:t>
      </w:r>
    </w:p>
    <w:p w14:paraId="40CEC622" w14:textId="77777777" w:rsidR="00D64A02" w:rsidRPr="00D64A02" w:rsidRDefault="00D64A02" w:rsidP="00D64A02">
      <w:pPr>
        <w:spacing w:after="0" w:line="240" w:lineRule="auto"/>
        <w:ind w:left="36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połączenie z panelem studenta oraz słuchawkami wykonane jest jednym przewodem,</w:t>
      </w:r>
    </w:p>
    <w:p w14:paraId="5793DBEB" w14:textId="77777777" w:rsidR="00D64A02" w:rsidRPr="00D64A02" w:rsidRDefault="00D64A02" w:rsidP="00D64A02">
      <w:pPr>
        <w:spacing w:before="240" w:after="0" w:line="240" w:lineRule="auto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Mikrofon:</w:t>
      </w:r>
    </w:p>
    <w:p w14:paraId="5E68B0D8" w14:textId="77777777" w:rsidR="00D64A02" w:rsidRPr="00D64A02" w:rsidRDefault="00D64A02" w:rsidP="00D64A02">
      <w:pPr>
        <w:spacing w:after="0" w:line="240" w:lineRule="auto"/>
        <w:ind w:left="36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zakres częstotliwości: 40-16kHz,</w:t>
      </w:r>
    </w:p>
    <w:p w14:paraId="732864B8" w14:textId="77777777" w:rsidR="00CA18A3" w:rsidRDefault="00D64A02" w:rsidP="00CA18A3">
      <w:pPr>
        <w:spacing w:after="0" w:line="240" w:lineRule="auto"/>
        <w:ind w:left="360" w:hanging="360"/>
        <w:rPr>
          <w:rFonts w:ascii="Arial" w:eastAsia="Times New Roman" w:hAnsi="Arial" w:cs="Arial"/>
          <w:color w:val="000000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        mikrofon bezkierunkowy</w:t>
      </w:r>
    </w:p>
    <w:p w14:paraId="15910FB9" w14:textId="77777777" w:rsidR="00CA18A3" w:rsidRDefault="00D64A02" w:rsidP="00CA18A3">
      <w:pPr>
        <w:spacing w:after="0" w:line="240" w:lineRule="auto"/>
        <w:ind w:left="36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 xml:space="preserve">• </w:t>
      </w:r>
      <w:r w:rsidR="00CA18A3">
        <w:rPr>
          <w:rFonts w:ascii="Arial" w:eastAsia="Times New Roman" w:hAnsi="Arial" w:cs="Arial"/>
          <w:color w:val="000000"/>
          <w:lang w:eastAsia="pl-PL"/>
        </w:rPr>
        <w:tab/>
      </w:r>
      <w:r w:rsidRPr="00D64A02">
        <w:rPr>
          <w:rFonts w:ascii="Arial" w:eastAsia="Times New Roman" w:hAnsi="Arial" w:cs="Arial"/>
          <w:color w:val="000000"/>
          <w:lang w:eastAsia="pl-PL"/>
        </w:rPr>
        <w:t>wyjście słuchawkowe 100Ohm</w:t>
      </w:r>
    </w:p>
    <w:p w14:paraId="3D7278A6" w14:textId="6FCC8ED9" w:rsidR="00D64A02" w:rsidRPr="00D64A02" w:rsidRDefault="00D64A02" w:rsidP="00CA18A3">
      <w:pPr>
        <w:spacing w:after="0" w:line="240" w:lineRule="auto"/>
        <w:ind w:left="360" w:hanging="360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• poziom nominalny -10dBV</w:t>
      </w:r>
    </w:p>
    <w:p w14:paraId="6B8B3DFC" w14:textId="77777777" w:rsidR="00D64A02" w:rsidRPr="00D64A02" w:rsidRDefault="00D64A02" w:rsidP="00D64A02">
      <w:pPr>
        <w:spacing w:before="240" w:after="0" w:line="240" w:lineRule="auto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 </w:t>
      </w:r>
    </w:p>
    <w:p w14:paraId="57D5E9E7" w14:textId="77777777" w:rsidR="00D64A02" w:rsidRPr="00D64A02" w:rsidRDefault="00D64A02" w:rsidP="00D64A02">
      <w:pPr>
        <w:spacing w:after="0" w:line="240" w:lineRule="auto"/>
        <w:rPr>
          <w:rFonts w:ascii="Arial" w:eastAsia="Times New Roman" w:hAnsi="Arial" w:cs="Arial"/>
          <w:lang w:eastAsia="pl-PL"/>
        </w:rPr>
      </w:pPr>
    </w:p>
    <w:p w14:paraId="447B1869" w14:textId="77777777" w:rsidR="00D64A02" w:rsidRPr="00D64A02" w:rsidRDefault="00D64A02" w:rsidP="00D64A02">
      <w:pPr>
        <w:spacing w:before="240" w:after="240" w:line="240" w:lineRule="auto"/>
        <w:jc w:val="both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Wykonawca przeprowadzi szkolenie dla trzech pracowników (6 godz.) z obsługi systemu.</w:t>
      </w:r>
    </w:p>
    <w:p w14:paraId="416457A6" w14:textId="77777777" w:rsidR="00D64A02" w:rsidRPr="00D64A02" w:rsidRDefault="00D64A02" w:rsidP="00D64A02">
      <w:pPr>
        <w:spacing w:before="240" w:after="240" w:line="240" w:lineRule="auto"/>
        <w:jc w:val="both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>Wykonawca w ramach umowy dostarczy dokumentację techniczną (schematy, instrukcje obsługi lub pokrewne) w języku polskim.</w:t>
      </w:r>
    </w:p>
    <w:p w14:paraId="41835D89" w14:textId="77777777" w:rsidR="00D64A02" w:rsidRPr="00D64A02" w:rsidRDefault="00D64A02" w:rsidP="00D64A02">
      <w:pPr>
        <w:spacing w:before="240" w:after="240" w:line="240" w:lineRule="auto"/>
        <w:jc w:val="both"/>
        <w:rPr>
          <w:rFonts w:ascii="Arial" w:eastAsia="Times New Roman" w:hAnsi="Arial" w:cs="Arial"/>
          <w:lang w:eastAsia="pl-PL"/>
        </w:rPr>
      </w:pPr>
      <w:r w:rsidRPr="00D64A02">
        <w:rPr>
          <w:rFonts w:ascii="Arial" w:eastAsia="Times New Roman" w:hAnsi="Arial" w:cs="Arial"/>
          <w:color w:val="000000"/>
          <w:lang w:eastAsia="pl-PL"/>
        </w:rPr>
        <w:t xml:space="preserve">Oprogramowanie do zarządzania powinno być dostarczone przez wykonawcę w ramach kontraktu a jego aktualizacja powinna być bezpłatna przez rok. </w:t>
      </w:r>
    </w:p>
    <w:p w14:paraId="54615E42" w14:textId="77777777" w:rsidR="00EE5516" w:rsidRPr="00B50064" w:rsidRDefault="00EE5516" w:rsidP="00B50064"/>
    <w:sectPr w:rsidR="00EE5516" w:rsidRPr="00B50064" w:rsidSect="003E7FCB">
      <w:headerReference w:type="default" r:id="rId8"/>
      <w:footerReference w:type="default" r:id="rId9"/>
      <w:pgSz w:w="11906" w:h="16838"/>
      <w:pgMar w:top="1417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5777B7" w14:textId="77777777" w:rsidR="007F7D61" w:rsidRDefault="007F7D61" w:rsidP="00DE05C3">
      <w:pPr>
        <w:spacing w:after="0" w:line="240" w:lineRule="auto"/>
      </w:pPr>
      <w:r>
        <w:separator/>
      </w:r>
    </w:p>
  </w:endnote>
  <w:endnote w:type="continuationSeparator" w:id="0">
    <w:p w14:paraId="1E494E90" w14:textId="77777777" w:rsidR="007F7D61" w:rsidRDefault="007F7D61" w:rsidP="00DE0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929E94" w14:textId="77777777" w:rsidR="00113472" w:rsidRDefault="00113472" w:rsidP="00734AD5">
    <w:pPr>
      <w:pStyle w:val="Stopka"/>
      <w:tabs>
        <w:tab w:val="left" w:pos="851"/>
      </w:tabs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5BC52E1" wp14:editId="24C42AF3">
              <wp:simplePos x="0" y="0"/>
              <wp:positionH relativeFrom="column">
                <wp:posOffset>521335</wp:posOffset>
              </wp:positionH>
              <wp:positionV relativeFrom="paragraph">
                <wp:posOffset>43815</wp:posOffset>
              </wp:positionV>
              <wp:extent cx="5267325" cy="497205"/>
              <wp:effectExtent l="0" t="0" r="9525" b="0"/>
              <wp:wrapNone/>
              <wp:docPr id="19" name="Pole tekstowe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67325" cy="49720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BDCEBD" w14:textId="77777777" w:rsidR="00113472" w:rsidRPr="00B1751A" w:rsidRDefault="00113472" w:rsidP="00B21775">
                          <w:pPr>
                            <w:jc w:val="right"/>
                            <w:rPr>
                              <w:b/>
                              <w:i/>
                            </w:rPr>
                          </w:pPr>
                          <w:r w:rsidRPr="00B21775">
                            <w:rPr>
                              <w:b/>
                              <w:i/>
                            </w:rPr>
                            <w:t>AKCELERATOR ROZWOJU Uniwersytetu Jana Kochanowskiego w Kielcac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05BC52E1" id="_x0000_t202" coordsize="21600,21600" o:spt="202" path="m,l,21600r21600,l21600,xe">
              <v:stroke joinstyle="miter"/>
              <v:path gradientshapeok="t" o:connecttype="rect"/>
            </v:shapetype>
            <v:shape id="Pole tekstowe 19" o:spid="_x0000_s1026" type="#_x0000_t202" style="position:absolute;margin-left:41.05pt;margin-top:3.45pt;width:414.75pt;height:39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" fillcolor="white [3201]" stroked="f" strokeweight=".5pt">
              <v:textbox>
                <w:txbxContent>
                  <w:p w14:paraId="61BDCEBD" w14:textId="77777777" w:rsidR="00113472" w:rsidRPr="00B1751A" w:rsidRDefault="00113472" w:rsidP="00B21775">
                    <w:pPr>
                      <w:jc w:val="right"/>
                      <w:rPr>
                        <w:b/>
                        <w:i/>
                      </w:rPr>
                    </w:pPr>
                    <w:r w:rsidRPr="00B21775">
                      <w:rPr>
                        <w:b/>
                        <w:i/>
                      </w:rPr>
                      <w:t>AKCELERATOR ROZWOJU Uniwersytetu Jana Kochanowskiego w Kielcach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14B0825F" wp14:editId="52864509">
              <wp:simplePos x="0" y="0"/>
              <wp:positionH relativeFrom="column">
                <wp:posOffset>-975995</wp:posOffset>
              </wp:positionH>
              <wp:positionV relativeFrom="paragraph">
                <wp:posOffset>-118110</wp:posOffset>
              </wp:positionV>
              <wp:extent cx="7665085" cy="123825"/>
              <wp:effectExtent l="0" t="0" r="0" b="9525"/>
              <wp:wrapNone/>
              <wp:docPr id="5" name="Grupa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65085" cy="123825"/>
                        <a:chOff x="0" y="0"/>
                        <a:chExt cx="7665085" cy="137795"/>
                      </a:xfrm>
                    </wpg:grpSpPr>
                    <wps:wsp>
                      <wps:cNvPr id="9" name="Prostokąt 9"/>
                      <wps:cNvSpPr/>
                      <wps:spPr>
                        <a:xfrm>
                          <a:off x="0" y="0"/>
                          <a:ext cx="7665085" cy="1377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93D953" w14:textId="77777777" w:rsidR="00113472" w:rsidRPr="00673541" w:rsidRDefault="00113472" w:rsidP="002C1F43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" name="Prostokąt 11"/>
                      <wps:cNvSpPr/>
                      <wps:spPr>
                        <a:xfrm>
                          <a:off x="66675" y="0"/>
                          <a:ext cx="1424940" cy="1371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14B0825F" id="Grupa 5" o:spid="_x0000_s1027" style="position:absolute;margin-left:-76.85pt;margin-top:-9.3pt;width:603.55pt;height:9.75pt;z-index:251674624;mso-height-relative:margin" coordsize="76650,13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">
              <v:rect id="Prostokąt 9" o:spid="_x0000_s1028" style="position:absolute;width:76650;height:13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" fillcolor="#a5a5a5 [2092]" stroked="f" strokeweight="2pt">
                <v:textbox>
                  <w:txbxContent>
                    <w:p w14:paraId="2993D953" w14:textId="77777777" w:rsidR="00113472" w:rsidRPr="00673541" w:rsidRDefault="00113472" w:rsidP="002C1F43">
                      <w:pPr>
                        <w:spacing w:after="0" w:line="240" w:lineRule="auto"/>
                        <w:jc w:val="center"/>
                        <w:rPr>
                          <w:b/>
                          <w:color w:val="000000" w:themeColor="text1"/>
                        </w:rPr>
                      </w:pPr>
                    </w:p>
                  </w:txbxContent>
                </v:textbox>
              </v:rect>
              <v:rect id="Prostokąt 11" o:spid="_x0000_s1029" style="position:absolute;left:666;width:14250;height:13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" fillcolor="#d8d8d8 [2732]" stroked="f" strokeweight="2pt"/>
            </v:group>
          </w:pict>
        </mc:Fallback>
      </mc:AlternateContent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041351E6" wp14:editId="7439A00B">
              <wp:simplePos x="0" y="0"/>
              <wp:positionH relativeFrom="column">
                <wp:posOffset>-620016</wp:posOffset>
              </wp:positionH>
              <wp:positionV relativeFrom="paragraph">
                <wp:posOffset>42147</wp:posOffset>
              </wp:positionV>
              <wp:extent cx="1145633" cy="456309"/>
              <wp:effectExtent l="0" t="0" r="0" b="1270"/>
              <wp:wrapNone/>
              <wp:docPr id="20" name="Pole tekstowe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45633" cy="456309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CDDB9A" w14:textId="77777777" w:rsidR="00113472" w:rsidRPr="00324F0A" w:rsidRDefault="00113472" w:rsidP="00324F0A">
                          <w:pPr>
                            <w:spacing w:after="0" w:line="240" w:lineRule="auto"/>
                            <w:jc w:val="right"/>
                            <w:rPr>
                              <w:b/>
                            </w:rPr>
                          </w:pPr>
                          <w:r w:rsidRPr="00324F0A">
                            <w:rPr>
                              <w:b/>
                            </w:rPr>
                            <w:t>POWER</w:t>
                          </w:r>
                        </w:p>
                        <w:p w14:paraId="256E88ED" w14:textId="77777777" w:rsidR="00113472" w:rsidRPr="00324F0A" w:rsidRDefault="00113472" w:rsidP="00324F0A">
                          <w:pPr>
                            <w:spacing w:after="0" w:line="240" w:lineRule="auto"/>
                            <w:jc w:val="right"/>
                            <w:rPr>
                              <w:b/>
                            </w:rPr>
                          </w:pPr>
                          <w:r w:rsidRPr="00324F0A">
                            <w:rPr>
                              <w:b/>
                            </w:rPr>
                            <w:t>2014–202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041351E6" id="Pole tekstowe 20" o:spid="_x0000_s1030" type="#_x0000_t202" style="position:absolute;margin-left:-48.8pt;margin-top:3.3pt;width:90.2pt;height:35.9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" fillcolor="white [3201]" stroked="f" strokeweight=".5pt">
              <v:textbox>
                <w:txbxContent>
                  <w:p w14:paraId="65CDDB9A" w14:textId="77777777" w:rsidR="00113472" w:rsidRPr="00324F0A" w:rsidRDefault="00113472" w:rsidP="00324F0A">
                    <w:pPr>
                      <w:spacing w:after="0" w:line="240" w:lineRule="auto"/>
                      <w:jc w:val="right"/>
                      <w:rPr>
                        <w:b/>
                      </w:rPr>
                    </w:pPr>
                    <w:r w:rsidRPr="00324F0A">
                      <w:rPr>
                        <w:b/>
                      </w:rPr>
                      <w:t>POWER</w:t>
                    </w:r>
                  </w:p>
                  <w:p w14:paraId="256E88ED" w14:textId="77777777" w:rsidR="00113472" w:rsidRPr="00324F0A" w:rsidRDefault="00113472" w:rsidP="00324F0A">
                    <w:pPr>
                      <w:spacing w:after="0" w:line="240" w:lineRule="auto"/>
                      <w:jc w:val="right"/>
                      <w:rPr>
                        <w:b/>
                      </w:rPr>
                    </w:pPr>
                    <w:r w:rsidRPr="00324F0A">
                      <w:rPr>
                        <w:b/>
                      </w:rPr>
                      <w:t>2014–2020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22E9FB" w14:textId="77777777" w:rsidR="007F7D61" w:rsidRDefault="007F7D61" w:rsidP="00DE05C3">
      <w:pPr>
        <w:spacing w:after="0" w:line="240" w:lineRule="auto"/>
      </w:pPr>
      <w:r>
        <w:separator/>
      </w:r>
    </w:p>
  </w:footnote>
  <w:footnote w:type="continuationSeparator" w:id="0">
    <w:p w14:paraId="3C7AE3DA" w14:textId="77777777" w:rsidR="007F7D61" w:rsidRDefault="007F7D61" w:rsidP="00DE0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212"/>
      <w:gridCol w:w="2458"/>
      <w:gridCol w:w="1796"/>
      <w:gridCol w:w="2792"/>
    </w:tblGrid>
    <w:tr w:rsidR="00113472" w14:paraId="0A4EDFE9" w14:textId="77777777" w:rsidTr="00EC3AEE">
      <w:trPr>
        <w:trHeight w:val="846"/>
      </w:trPr>
      <w:tc>
        <w:tcPr>
          <w:tcW w:w="2212" w:type="dxa"/>
        </w:tcPr>
        <w:p w14:paraId="5E0C4602" w14:textId="77777777" w:rsidR="00113472" w:rsidRDefault="00113472">
          <w:pPr>
            <w:pStyle w:val="Nagwek"/>
          </w:pPr>
          <w:r>
            <w:rPr>
              <w:noProof/>
              <w:lang w:eastAsia="pl-PL"/>
            </w:rPr>
            <mc:AlternateContent>
              <mc:Choice Requires="wpg">
                <w:drawing>
                  <wp:anchor distT="0" distB="0" distL="114300" distR="114300" simplePos="0" relativeHeight="251672576" behindDoc="0" locked="0" layoutInCell="1" allowOverlap="1" wp14:anchorId="22148851" wp14:editId="08BE407B">
                    <wp:simplePos x="0" y="0"/>
                    <wp:positionH relativeFrom="column">
                      <wp:posOffset>-128270</wp:posOffset>
                    </wp:positionH>
                    <wp:positionV relativeFrom="paragraph">
                      <wp:posOffset>-41910</wp:posOffset>
                    </wp:positionV>
                    <wp:extent cx="6057900" cy="658533"/>
                    <wp:effectExtent l="0" t="0" r="0" b="8255"/>
                    <wp:wrapNone/>
                    <wp:docPr id="2" name="Grupa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057900" cy="658533"/>
                              <a:chOff x="0" y="0"/>
                              <a:chExt cx="5762625" cy="638175"/>
                            </a:xfrm>
                          </wpg:grpSpPr>
                          <pic:pic xmlns:pic="http://schemas.openxmlformats.org/drawingml/2006/picture">
                            <pic:nvPicPr>
                              <pic:cNvPr id="10" name="Obraz 10" descr="C:\Users\malzap\AppData\Local\Microsoft\Windows\Temporary Internet Files\Content.Outlook\VVXJNEO9\logo szare2 (3).jp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2609850" y="133350"/>
                                <a:ext cx="504825" cy="3714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8" name="Obraz 8" descr="C:\Users\malzap\AppData\Local\Temp\Rar$DI58.560\EU_EFS_rgb-3.jp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3952875" y="38100"/>
                                <a:ext cx="1809750" cy="533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7" name="Obraz 7" descr="C:\Users\malzap\AppData\Local\Temp\Rar$DI78.592\logo_FE_Wiedza_Edukacja_Rozwoj_rgb-4.jp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52550" cy="6381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="http://schemas.microsoft.com/office/word/2018/wordml" xmlns:w16cex="http://schemas.microsoft.com/office/word/2018/wordml/cex">
                <w:pict>
                  <v:group w14:anchorId="379263E2" id="Grupa 2" o:spid="_x0000_s1026" style="position:absolute;margin-left:-10.1pt;margin-top:-3.3pt;width:477pt;height:51.85pt;z-index:251672576;mso-width-relative:margin;mso-height-relative:margin" coordsize="57626,638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8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AAD//////////////////////////////////////wAAAP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8AAP//////////////////////&#10;////////////////AAAA/////////////////////////////////////wAAAAD/////////////&#10;////////////////////////AAAAAP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8A//////////////////////////////////////8AAAD/////////////////////////&#10;////////////AAAAAAD//////////////////////////////////wAAAAAAAP//////////////&#10;//////////////////8AAAAAAAAA//////////////////////////////////////8AAAD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8AAAD///////////////////////////////////8AAAAAAP//////////////////////////&#10;////////AAAAAAAA/////////////////////////////////wAAAAAAAAD/////////////////&#10;//////////////8AAAAAAAAAAP///////////////////////////////wAAAAAA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+L8EElDQ19QUk9GSUxFAAwd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AAAAAAAAAAAA//////////////////////////8AAAAAAAAAAAAAAAD/////&#10;/////////////////////wAAAAAAAAAAAAAAAAD//////////////////////////wAAAAAAAAAA&#10;AAAAAP//////////////////////////AAAAAAAAAAAAAAAA////////////////////////////&#10;AAAAAAAAAAAAAAD///////////////////////////8AAAAAAAAA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wAAAAAAAAAAAAAAAP//////&#10;////////////////////AAAAAAAAAAAAAAAA//////////////////////////8AAAAAAAAAAAAA&#10;AAD//////////////////////////wAAAAAAAAAAAAAAAAD//////////////////////////wAA&#10;AAAAAAAAAP//////////////////////////////AAAA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wAAAAAAAAAA////////////&#10;/////////////////wAAAAAAAAAAAAAAAAD/////////////////////////AAAAAAAAAAAAAAAA&#10;AP//////////////////////////AAAAAAAAAAAAAAD///////////////////////////8AAAAA&#10;AP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8AAAAAAAAAAAAAAAAA//////////////////////////8AAAAAAAAAAAAAAAD/&#10;/////////////////////////wAAAAAAAAD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8AAP//////////////////////////////////////AAAAAAAAAAAA////////&#10;//////////////////////8AAAD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wAA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8A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Obraz 10" o:spid="_x0000_s1027" type="#_x0000_t75" style="position:absolute;left:26098;top:1333;width:5048;height:37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8HbZbEAAAA2wAAAA8AAABkcnMvZG93bnJldi54bWxEj09rwkAQxe8Fv8MygpeiG0spEl1FBaEH&#10;e6h/wOOYHbPB7GzIrjH99p1DobcZ3pv3frNY9b5WHbWxCmxgOslAERfBVlwaOB134xmomJAt1oHJ&#10;wA9FWC0HLwvMbXjyN3WHVCoJ4ZijAZdSk2sdC0ce4yQ0xKLdQusxydqW2rb4lHBf67cs+9AeK5YG&#10;hw1tHRX3w8Mb4Pd0uemtfu1257r3X4/N+bp3xoyG/XoOKlGf/s1/159W8IVefpEB9PIX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8HbZbEAAAA2wAAAA8AAAAAAAAAAAAAAAAA&#10;nwIAAGRycy9kb3ducmV2LnhtbFBLBQYAAAAABAAEAPcAAACQAwAAAAA=&#10;">
                      <v:imagedata r:id="rId4" o:title="logo szare2 (3)"/>
                      <v:path arrowok="t"/>
                    </v:shape>
                    <v:shape id="Obraz 8" o:spid="_x0000_s1028" type="#_x0000_t75" style="position:absolute;left:39528;top:381;width:18098;height:53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J5xE6/AAAA2gAAAA8AAABkcnMvZG93bnJldi54bWxET8uKwjAU3Qv+Q7iCO010IU41ivhCZueD&#10;YZbX5toWm5vaRFv/frIQZnk47/mytaV4Ue0LxxpGQwWCOHWm4EzD5bwbTEH4gGywdEwa3uRhueh2&#10;5pgY1/CRXqeQiRjCPkENeQhVIqVPc7Loh64ijtzN1RZDhHUmTY1NDLelHCs1kRYLjg05VrTOKb2f&#10;nlbD7/VrNHlsm9vme7q+75U6/Fyc07rfa1czEIHa8C/+uA9GQ9war8QbIBd/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AiecROvwAAANoAAAAPAAAAAAAAAAAAAAAAAJ8CAABk&#10;cnMvZG93bnJldi54bWxQSwUGAAAAAAQABAD3AAAAiwMAAAAA&#10;">
                      <v:imagedata r:id="rId5" o:title="EU_EFS_rgb-3"/>
                      <v:path arrowok="t"/>
                    </v:shape>
                    <v:shape id="Obraz 7" o:spid="_x0000_s1029" type="#_x0000_t75" style="position:absolute;width:13525;height:63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BKvJPCAAAA2gAAAA8AAABkcnMvZG93bnJldi54bWxEj0FrAjEUhO+C/yE8wZtm3YMtW6OoqAh6&#10;6bbQ62Pzulm6eVmSuK7/3hQKPQ4z8w2z2gy2FT350DhWsJhnIIgrpxuuFXx+HGevIEJE1tg6JgUP&#10;CrBZj0crLLS78zv1ZaxFgnAoUIGJsSukDJUhi2HuOuLkfTtvMSbpa6k93hPctjLPsqW02HBaMNjR&#10;3lD1U96sguP1y5Tb/Wm3y8+9vzzw2h7yoNR0MmzfQEQa4n/4r33WCl7g90q6AXL9B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QSryTwgAAANoAAAAPAAAAAAAAAAAAAAAAAJ8C&#10;AABkcnMvZG93bnJldi54bWxQSwUGAAAAAAQABAD3AAAAjgMAAAAA&#10;">
                      <v:imagedata r:id="rId6" o:title="logo_FE_Wiedza_Edukacja_Rozwoj_rgb-4"/>
                      <v:path arrowok="t"/>
                    </v:shape>
                  </v:group>
                </w:pict>
              </mc:Fallback>
            </mc:AlternateContent>
          </w:r>
        </w:p>
      </w:tc>
      <w:tc>
        <w:tcPr>
          <w:tcW w:w="2458" w:type="dxa"/>
        </w:tcPr>
        <w:p w14:paraId="17E69697" w14:textId="77777777" w:rsidR="00113472" w:rsidRDefault="00113472" w:rsidP="00EC3AEE">
          <w:pPr>
            <w:pStyle w:val="Nagwek"/>
            <w:jc w:val="center"/>
          </w:pPr>
        </w:p>
      </w:tc>
      <w:tc>
        <w:tcPr>
          <w:tcW w:w="1796" w:type="dxa"/>
          <w:vAlign w:val="bottom"/>
        </w:tcPr>
        <w:p w14:paraId="042BECDC" w14:textId="77777777" w:rsidR="00113472" w:rsidRDefault="00113472" w:rsidP="007F2DD5">
          <w:pPr>
            <w:pStyle w:val="Nagwek"/>
          </w:pPr>
        </w:p>
      </w:tc>
      <w:tc>
        <w:tcPr>
          <w:tcW w:w="2792" w:type="dxa"/>
        </w:tcPr>
        <w:p w14:paraId="242A6AC5" w14:textId="77777777" w:rsidR="00113472" w:rsidRDefault="00113472">
          <w:pPr>
            <w:pStyle w:val="Nagwek"/>
          </w:pPr>
        </w:p>
      </w:tc>
    </w:tr>
  </w:tbl>
  <w:p w14:paraId="0EF0A70B" w14:textId="77777777" w:rsidR="00113472" w:rsidRDefault="0011347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33FDC"/>
    <w:multiLevelType w:val="singleLevel"/>
    <w:tmpl w:val="87D682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</w:abstractNum>
  <w:abstractNum w:abstractNumId="1" w15:restartNumberingAfterBreak="0">
    <w:nsid w:val="0B346E2B"/>
    <w:multiLevelType w:val="hybridMultilevel"/>
    <w:tmpl w:val="85AC8160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124F1842"/>
    <w:multiLevelType w:val="hybridMultilevel"/>
    <w:tmpl w:val="93409818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B8510B"/>
    <w:multiLevelType w:val="hybridMultilevel"/>
    <w:tmpl w:val="E062BD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E66F29"/>
    <w:multiLevelType w:val="hybridMultilevel"/>
    <w:tmpl w:val="3E105550"/>
    <w:lvl w:ilvl="0" w:tplc="C5FA7A0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3B5B4B"/>
    <w:multiLevelType w:val="hybridMultilevel"/>
    <w:tmpl w:val="519675A2"/>
    <w:lvl w:ilvl="0" w:tplc="04150003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Times New Roman" w:hint="default"/>
      </w:rPr>
    </w:lvl>
    <w:lvl w:ilvl="1" w:tplc="04150003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717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789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ind w:left="8610" w:hanging="360"/>
      </w:pPr>
      <w:rPr>
        <w:rFonts w:ascii="Wingdings" w:hAnsi="Wingdings" w:hint="default"/>
      </w:rPr>
    </w:lvl>
  </w:abstractNum>
  <w:abstractNum w:abstractNumId="6" w15:restartNumberingAfterBreak="0">
    <w:nsid w:val="1C7C7C56"/>
    <w:multiLevelType w:val="hybridMultilevel"/>
    <w:tmpl w:val="230018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27151F"/>
    <w:multiLevelType w:val="hybridMultilevel"/>
    <w:tmpl w:val="46626FF6"/>
    <w:lvl w:ilvl="0" w:tplc="BAF2785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1D7E1862"/>
    <w:multiLevelType w:val="hybridMultilevel"/>
    <w:tmpl w:val="D5248224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DEF0C35"/>
    <w:multiLevelType w:val="hybridMultilevel"/>
    <w:tmpl w:val="D67013BA"/>
    <w:lvl w:ilvl="0" w:tplc="A93867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E920BAD"/>
    <w:multiLevelType w:val="hybridMultilevel"/>
    <w:tmpl w:val="AB8E0CE4"/>
    <w:lvl w:ilvl="0" w:tplc="B05A221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6541A80"/>
    <w:multiLevelType w:val="hybridMultilevel"/>
    <w:tmpl w:val="28AE1F52"/>
    <w:lvl w:ilvl="0" w:tplc="9470061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83710E8"/>
    <w:multiLevelType w:val="hybridMultilevel"/>
    <w:tmpl w:val="01DEEB40"/>
    <w:lvl w:ilvl="0" w:tplc="841CAD2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486850"/>
    <w:multiLevelType w:val="hybridMultilevel"/>
    <w:tmpl w:val="01DEEB40"/>
    <w:lvl w:ilvl="0" w:tplc="841CAD2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A443012"/>
    <w:multiLevelType w:val="hybridMultilevel"/>
    <w:tmpl w:val="50B21C3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FEB039D"/>
    <w:multiLevelType w:val="hybridMultilevel"/>
    <w:tmpl w:val="FE06ECD6"/>
    <w:lvl w:ilvl="0" w:tplc="868AF7CE">
      <w:numFmt w:val="bullet"/>
      <w:lvlText w:val="•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C0D7AC9"/>
    <w:multiLevelType w:val="hybridMultilevel"/>
    <w:tmpl w:val="8CCC0BF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6C3B5B"/>
    <w:multiLevelType w:val="hybridMultilevel"/>
    <w:tmpl w:val="AB8E0CE4"/>
    <w:lvl w:ilvl="0" w:tplc="B05A221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CDD1AC3"/>
    <w:multiLevelType w:val="hybridMultilevel"/>
    <w:tmpl w:val="D46A7E00"/>
    <w:lvl w:ilvl="0" w:tplc="DA1019A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F529B"/>
    <w:multiLevelType w:val="hybridMultilevel"/>
    <w:tmpl w:val="BCE065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1778C4"/>
    <w:multiLevelType w:val="hybridMultilevel"/>
    <w:tmpl w:val="7E86420A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76D74F8"/>
    <w:multiLevelType w:val="hybridMultilevel"/>
    <w:tmpl w:val="2B4C8488"/>
    <w:lvl w:ilvl="0" w:tplc="8D5C9F5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1342BE"/>
    <w:multiLevelType w:val="hybridMultilevel"/>
    <w:tmpl w:val="6164C106"/>
    <w:lvl w:ilvl="0" w:tplc="AF025C5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CE5AAF"/>
    <w:multiLevelType w:val="hybridMultilevel"/>
    <w:tmpl w:val="6B04EA82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4" w15:restartNumberingAfterBreak="0">
    <w:nsid w:val="4BD567BB"/>
    <w:multiLevelType w:val="singleLevel"/>
    <w:tmpl w:val="0A9672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5" w15:restartNumberingAfterBreak="0">
    <w:nsid w:val="5091066D"/>
    <w:multiLevelType w:val="hybridMultilevel"/>
    <w:tmpl w:val="46A216B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53F230EC"/>
    <w:multiLevelType w:val="hybridMultilevel"/>
    <w:tmpl w:val="1BF012E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5055FF"/>
    <w:multiLevelType w:val="hybridMultilevel"/>
    <w:tmpl w:val="DC928288"/>
    <w:lvl w:ilvl="0" w:tplc="A5C26CCE">
      <w:numFmt w:val="bullet"/>
      <w:lvlText w:val="•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C8235A8"/>
    <w:multiLevelType w:val="hybridMultilevel"/>
    <w:tmpl w:val="6A3ACA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814938"/>
    <w:multiLevelType w:val="hybridMultilevel"/>
    <w:tmpl w:val="46A46D10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7421CB1"/>
    <w:multiLevelType w:val="hybridMultilevel"/>
    <w:tmpl w:val="C3FAE822"/>
    <w:lvl w:ilvl="0" w:tplc="A93E5F5C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80D0823"/>
    <w:multiLevelType w:val="hybridMultilevel"/>
    <w:tmpl w:val="62084244"/>
    <w:lvl w:ilvl="0" w:tplc="4F3E672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  <w:color w:val="2222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695A5F05"/>
    <w:multiLevelType w:val="hybridMultilevel"/>
    <w:tmpl w:val="0332DE3C"/>
    <w:lvl w:ilvl="0" w:tplc="B05A221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ABA2626"/>
    <w:multiLevelType w:val="hybridMultilevel"/>
    <w:tmpl w:val="8C6A663C"/>
    <w:lvl w:ilvl="0" w:tplc="DA1019A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8526C0"/>
    <w:multiLevelType w:val="hybridMultilevel"/>
    <w:tmpl w:val="76143CFE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FBE0A00"/>
    <w:multiLevelType w:val="hybridMultilevel"/>
    <w:tmpl w:val="9A24C81C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30A2427"/>
    <w:multiLevelType w:val="hybridMultilevel"/>
    <w:tmpl w:val="EB688F48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38C01DC"/>
    <w:multiLevelType w:val="hybridMultilevel"/>
    <w:tmpl w:val="AB8E0CE4"/>
    <w:lvl w:ilvl="0" w:tplc="B05A221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69873A5"/>
    <w:multiLevelType w:val="hybridMultilevel"/>
    <w:tmpl w:val="8E862D98"/>
    <w:lvl w:ilvl="0" w:tplc="DA1019A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7A4805"/>
    <w:multiLevelType w:val="hybridMultilevel"/>
    <w:tmpl w:val="96CC86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95223E"/>
    <w:multiLevelType w:val="hybridMultilevel"/>
    <w:tmpl w:val="4ED4A514"/>
    <w:lvl w:ilvl="0" w:tplc="04150003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41" w15:restartNumberingAfterBreak="0">
    <w:nsid w:val="7E7C3D76"/>
    <w:multiLevelType w:val="hybridMultilevel"/>
    <w:tmpl w:val="01CC5648"/>
    <w:lvl w:ilvl="0" w:tplc="C5FA7A0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1"/>
  </w:num>
  <w:num w:numId="3">
    <w:abstractNumId w:val="1"/>
  </w:num>
  <w:num w:numId="4">
    <w:abstractNumId w:val="0"/>
  </w:num>
  <w:num w:numId="5">
    <w:abstractNumId w:val="22"/>
  </w:num>
  <w:num w:numId="6">
    <w:abstractNumId w:val="40"/>
  </w:num>
  <w:num w:numId="7">
    <w:abstractNumId w:val="39"/>
  </w:num>
  <w:num w:numId="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</w:num>
  <w:num w:numId="10">
    <w:abstractNumId w:val="8"/>
  </w:num>
  <w:num w:numId="11">
    <w:abstractNumId w:val="2"/>
  </w:num>
  <w:num w:numId="12">
    <w:abstractNumId w:val="5"/>
  </w:num>
  <w:num w:numId="13">
    <w:abstractNumId w:val="34"/>
  </w:num>
  <w:num w:numId="14">
    <w:abstractNumId w:val="29"/>
  </w:num>
  <w:num w:numId="15">
    <w:abstractNumId w:val="36"/>
  </w:num>
  <w:num w:numId="16">
    <w:abstractNumId w:val="35"/>
  </w:num>
  <w:num w:numId="17">
    <w:abstractNumId w:val="23"/>
  </w:num>
  <w:num w:numId="18">
    <w:abstractNumId w:val="16"/>
  </w:num>
  <w:num w:numId="19">
    <w:abstractNumId w:val="3"/>
  </w:num>
  <w:num w:numId="20">
    <w:abstractNumId w:val="6"/>
  </w:num>
  <w:num w:numId="21">
    <w:abstractNumId w:val="9"/>
  </w:num>
  <w:num w:numId="22">
    <w:abstractNumId w:val="4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1"/>
  </w:num>
  <w:num w:numId="25">
    <w:abstractNumId w:val="30"/>
  </w:num>
  <w:num w:numId="26">
    <w:abstractNumId w:val="38"/>
  </w:num>
  <w:num w:numId="27">
    <w:abstractNumId w:val="19"/>
  </w:num>
  <w:num w:numId="28">
    <w:abstractNumId w:val="33"/>
  </w:num>
  <w:num w:numId="29">
    <w:abstractNumId w:val="18"/>
  </w:num>
  <w:num w:numId="30">
    <w:abstractNumId w:val="41"/>
  </w:num>
  <w:num w:numId="31">
    <w:abstractNumId w:val="28"/>
  </w:num>
  <w:num w:numId="32">
    <w:abstractNumId w:val="13"/>
  </w:num>
  <w:num w:numId="33">
    <w:abstractNumId w:val="12"/>
  </w:num>
  <w:num w:numId="34">
    <w:abstractNumId w:val="17"/>
  </w:num>
  <w:num w:numId="35">
    <w:abstractNumId w:val="37"/>
  </w:num>
  <w:num w:numId="36">
    <w:abstractNumId w:val="10"/>
  </w:num>
  <w:num w:numId="37">
    <w:abstractNumId w:val="26"/>
  </w:num>
  <w:num w:numId="38">
    <w:abstractNumId w:val="32"/>
  </w:num>
  <w:num w:numId="39">
    <w:abstractNumId w:val="31"/>
  </w:num>
  <w:num w:numId="40">
    <w:abstractNumId w:val="15"/>
  </w:num>
  <w:num w:numId="41">
    <w:abstractNumId w:val="27"/>
  </w:num>
  <w:num w:numId="42">
    <w:abstractNumId w:val="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xNDM1trQwNbA0MrZQ0lEKTi0uzszPAykwrwUAM8hHaCwAAAA="/>
  </w:docVars>
  <w:rsids>
    <w:rsidRoot w:val="00DE05C3"/>
    <w:rsid w:val="00007ECE"/>
    <w:rsid w:val="0001209E"/>
    <w:rsid w:val="000130C8"/>
    <w:rsid w:val="00014C90"/>
    <w:rsid w:val="000172A1"/>
    <w:rsid w:val="0002207C"/>
    <w:rsid w:val="0003484D"/>
    <w:rsid w:val="0004705F"/>
    <w:rsid w:val="00053F70"/>
    <w:rsid w:val="00060BF0"/>
    <w:rsid w:val="00074CB1"/>
    <w:rsid w:val="00075CEB"/>
    <w:rsid w:val="00076EE4"/>
    <w:rsid w:val="00093520"/>
    <w:rsid w:val="000A145C"/>
    <w:rsid w:val="000A515B"/>
    <w:rsid w:val="000B00ED"/>
    <w:rsid w:val="000B635D"/>
    <w:rsid w:val="000C1009"/>
    <w:rsid w:val="000C75CF"/>
    <w:rsid w:val="000E662A"/>
    <w:rsid w:val="00100892"/>
    <w:rsid w:val="00100C70"/>
    <w:rsid w:val="00101EB9"/>
    <w:rsid w:val="001064BE"/>
    <w:rsid w:val="001072B4"/>
    <w:rsid w:val="00110828"/>
    <w:rsid w:val="00110857"/>
    <w:rsid w:val="00112E98"/>
    <w:rsid w:val="00113472"/>
    <w:rsid w:val="0012094E"/>
    <w:rsid w:val="00122BD8"/>
    <w:rsid w:val="00133054"/>
    <w:rsid w:val="00142A8D"/>
    <w:rsid w:val="0014520D"/>
    <w:rsid w:val="00152B5D"/>
    <w:rsid w:val="00153C53"/>
    <w:rsid w:val="00156A5C"/>
    <w:rsid w:val="00162A60"/>
    <w:rsid w:val="00163AA6"/>
    <w:rsid w:val="00175275"/>
    <w:rsid w:val="00176E91"/>
    <w:rsid w:val="00182A7D"/>
    <w:rsid w:val="001852C6"/>
    <w:rsid w:val="00186188"/>
    <w:rsid w:val="00187D52"/>
    <w:rsid w:val="00194754"/>
    <w:rsid w:val="001A16AD"/>
    <w:rsid w:val="001A59E5"/>
    <w:rsid w:val="001A710E"/>
    <w:rsid w:val="001B2A00"/>
    <w:rsid w:val="001B4003"/>
    <w:rsid w:val="001B4831"/>
    <w:rsid w:val="001C1629"/>
    <w:rsid w:val="001C562E"/>
    <w:rsid w:val="001D0017"/>
    <w:rsid w:val="001D3B03"/>
    <w:rsid w:val="001D6EFB"/>
    <w:rsid w:val="001E4D28"/>
    <w:rsid w:val="001F16DA"/>
    <w:rsid w:val="001F2F08"/>
    <w:rsid w:val="002164EE"/>
    <w:rsid w:val="0022136D"/>
    <w:rsid w:val="00225B37"/>
    <w:rsid w:val="00227222"/>
    <w:rsid w:val="0023554A"/>
    <w:rsid w:val="00235FA3"/>
    <w:rsid w:val="00243474"/>
    <w:rsid w:val="0024585F"/>
    <w:rsid w:val="002463B9"/>
    <w:rsid w:val="00260AB8"/>
    <w:rsid w:val="00265A16"/>
    <w:rsid w:val="002745F0"/>
    <w:rsid w:val="00281739"/>
    <w:rsid w:val="00284CFC"/>
    <w:rsid w:val="002916EB"/>
    <w:rsid w:val="00292CE4"/>
    <w:rsid w:val="00293AB2"/>
    <w:rsid w:val="002964A0"/>
    <w:rsid w:val="0029761E"/>
    <w:rsid w:val="00297762"/>
    <w:rsid w:val="002A02B1"/>
    <w:rsid w:val="002A1E1A"/>
    <w:rsid w:val="002B0B93"/>
    <w:rsid w:val="002B2FA4"/>
    <w:rsid w:val="002B6768"/>
    <w:rsid w:val="002C1C38"/>
    <w:rsid w:val="002C1F43"/>
    <w:rsid w:val="002C282B"/>
    <w:rsid w:val="002C3503"/>
    <w:rsid w:val="002D0B13"/>
    <w:rsid w:val="002D7764"/>
    <w:rsid w:val="002F1359"/>
    <w:rsid w:val="002F3586"/>
    <w:rsid w:val="00307102"/>
    <w:rsid w:val="00312F2B"/>
    <w:rsid w:val="003154D9"/>
    <w:rsid w:val="00322446"/>
    <w:rsid w:val="00324F0A"/>
    <w:rsid w:val="00330420"/>
    <w:rsid w:val="0033080F"/>
    <w:rsid w:val="0033693B"/>
    <w:rsid w:val="00337620"/>
    <w:rsid w:val="003451BD"/>
    <w:rsid w:val="00350EC2"/>
    <w:rsid w:val="003521C1"/>
    <w:rsid w:val="0035403E"/>
    <w:rsid w:val="003567C4"/>
    <w:rsid w:val="003575A4"/>
    <w:rsid w:val="00357D56"/>
    <w:rsid w:val="00360CFB"/>
    <w:rsid w:val="00364CC2"/>
    <w:rsid w:val="00364E73"/>
    <w:rsid w:val="00367BC9"/>
    <w:rsid w:val="00371009"/>
    <w:rsid w:val="003745C1"/>
    <w:rsid w:val="00374C9A"/>
    <w:rsid w:val="00376D34"/>
    <w:rsid w:val="00385ED6"/>
    <w:rsid w:val="00392C4A"/>
    <w:rsid w:val="00396BF9"/>
    <w:rsid w:val="0039756E"/>
    <w:rsid w:val="003A1BC3"/>
    <w:rsid w:val="003A5E95"/>
    <w:rsid w:val="003B36C2"/>
    <w:rsid w:val="003B74F7"/>
    <w:rsid w:val="003C3F4A"/>
    <w:rsid w:val="003C4B19"/>
    <w:rsid w:val="003C5567"/>
    <w:rsid w:val="003D63BA"/>
    <w:rsid w:val="003E51CA"/>
    <w:rsid w:val="003E7FCB"/>
    <w:rsid w:val="003F1A41"/>
    <w:rsid w:val="00405AA0"/>
    <w:rsid w:val="004215B3"/>
    <w:rsid w:val="0043523C"/>
    <w:rsid w:val="004368CD"/>
    <w:rsid w:val="004403F6"/>
    <w:rsid w:val="00442A66"/>
    <w:rsid w:val="00464620"/>
    <w:rsid w:val="00465198"/>
    <w:rsid w:val="00466307"/>
    <w:rsid w:val="004709D2"/>
    <w:rsid w:val="0047572C"/>
    <w:rsid w:val="0047615B"/>
    <w:rsid w:val="0048611C"/>
    <w:rsid w:val="00490873"/>
    <w:rsid w:val="00495F8D"/>
    <w:rsid w:val="004A02BF"/>
    <w:rsid w:val="004A4E3E"/>
    <w:rsid w:val="004A7B80"/>
    <w:rsid w:val="004B6766"/>
    <w:rsid w:val="004B6892"/>
    <w:rsid w:val="004C0F33"/>
    <w:rsid w:val="004C479C"/>
    <w:rsid w:val="004C4FB4"/>
    <w:rsid w:val="004C5017"/>
    <w:rsid w:val="004D11C0"/>
    <w:rsid w:val="004D1A78"/>
    <w:rsid w:val="004D619A"/>
    <w:rsid w:val="004E37A5"/>
    <w:rsid w:val="004E4AD8"/>
    <w:rsid w:val="004E53FB"/>
    <w:rsid w:val="004E5697"/>
    <w:rsid w:val="004E58DC"/>
    <w:rsid w:val="004E6C3C"/>
    <w:rsid w:val="004F1784"/>
    <w:rsid w:val="004F492C"/>
    <w:rsid w:val="004F785A"/>
    <w:rsid w:val="00500ACF"/>
    <w:rsid w:val="005043CB"/>
    <w:rsid w:val="005066F3"/>
    <w:rsid w:val="005070CA"/>
    <w:rsid w:val="005108D9"/>
    <w:rsid w:val="00525F1F"/>
    <w:rsid w:val="00527085"/>
    <w:rsid w:val="005433C0"/>
    <w:rsid w:val="00543721"/>
    <w:rsid w:val="005502B8"/>
    <w:rsid w:val="00550456"/>
    <w:rsid w:val="00550F3C"/>
    <w:rsid w:val="005519E1"/>
    <w:rsid w:val="00551CE7"/>
    <w:rsid w:val="005547ED"/>
    <w:rsid w:val="0056045B"/>
    <w:rsid w:val="00584E2A"/>
    <w:rsid w:val="005969CB"/>
    <w:rsid w:val="005A0279"/>
    <w:rsid w:val="005A399F"/>
    <w:rsid w:val="005A65BB"/>
    <w:rsid w:val="005B508F"/>
    <w:rsid w:val="005B712F"/>
    <w:rsid w:val="005D1420"/>
    <w:rsid w:val="005D1987"/>
    <w:rsid w:val="005D4072"/>
    <w:rsid w:val="005E1998"/>
    <w:rsid w:val="005E4CF8"/>
    <w:rsid w:val="005F2E67"/>
    <w:rsid w:val="005F3B21"/>
    <w:rsid w:val="00600572"/>
    <w:rsid w:val="00600A31"/>
    <w:rsid w:val="006067E9"/>
    <w:rsid w:val="006108FF"/>
    <w:rsid w:val="00611A0E"/>
    <w:rsid w:val="006127EA"/>
    <w:rsid w:val="0061538B"/>
    <w:rsid w:val="00616B0E"/>
    <w:rsid w:val="006213D3"/>
    <w:rsid w:val="0062696A"/>
    <w:rsid w:val="00631DDB"/>
    <w:rsid w:val="0063701E"/>
    <w:rsid w:val="006373E4"/>
    <w:rsid w:val="00653727"/>
    <w:rsid w:val="00654041"/>
    <w:rsid w:val="00666418"/>
    <w:rsid w:val="0067045E"/>
    <w:rsid w:val="00674367"/>
    <w:rsid w:val="006863A3"/>
    <w:rsid w:val="00696A52"/>
    <w:rsid w:val="006A2BF9"/>
    <w:rsid w:val="006A46B8"/>
    <w:rsid w:val="006A4B0C"/>
    <w:rsid w:val="006A5946"/>
    <w:rsid w:val="006C0CEA"/>
    <w:rsid w:val="006C2F46"/>
    <w:rsid w:val="006C460D"/>
    <w:rsid w:val="006C54D9"/>
    <w:rsid w:val="006C6BDD"/>
    <w:rsid w:val="006E10AD"/>
    <w:rsid w:val="006E4A9C"/>
    <w:rsid w:val="006E4EAD"/>
    <w:rsid w:val="006E5BC9"/>
    <w:rsid w:val="006F281E"/>
    <w:rsid w:val="0071190D"/>
    <w:rsid w:val="00712B70"/>
    <w:rsid w:val="00720F0C"/>
    <w:rsid w:val="00724E45"/>
    <w:rsid w:val="00732368"/>
    <w:rsid w:val="00733066"/>
    <w:rsid w:val="00734AD5"/>
    <w:rsid w:val="00767EAC"/>
    <w:rsid w:val="0077036D"/>
    <w:rsid w:val="0077375F"/>
    <w:rsid w:val="00782B4C"/>
    <w:rsid w:val="00785A5C"/>
    <w:rsid w:val="007A2FCC"/>
    <w:rsid w:val="007A36E2"/>
    <w:rsid w:val="007A7591"/>
    <w:rsid w:val="007B2FD8"/>
    <w:rsid w:val="007B4D60"/>
    <w:rsid w:val="007B6551"/>
    <w:rsid w:val="007B729C"/>
    <w:rsid w:val="007C2F0F"/>
    <w:rsid w:val="007D41BD"/>
    <w:rsid w:val="007D5193"/>
    <w:rsid w:val="007E1D1C"/>
    <w:rsid w:val="007E354D"/>
    <w:rsid w:val="007E4ABE"/>
    <w:rsid w:val="007E4D5E"/>
    <w:rsid w:val="007E5E4C"/>
    <w:rsid w:val="007F0F00"/>
    <w:rsid w:val="007F2DD5"/>
    <w:rsid w:val="007F54D3"/>
    <w:rsid w:val="007F63E1"/>
    <w:rsid w:val="007F7D61"/>
    <w:rsid w:val="00801146"/>
    <w:rsid w:val="00802A55"/>
    <w:rsid w:val="00804CB8"/>
    <w:rsid w:val="00804F2F"/>
    <w:rsid w:val="00812E08"/>
    <w:rsid w:val="008130BC"/>
    <w:rsid w:val="008147CB"/>
    <w:rsid w:val="00821962"/>
    <w:rsid w:val="008245F0"/>
    <w:rsid w:val="00826D9D"/>
    <w:rsid w:val="008306C9"/>
    <w:rsid w:val="00840230"/>
    <w:rsid w:val="00841CAF"/>
    <w:rsid w:val="00847DD6"/>
    <w:rsid w:val="00851686"/>
    <w:rsid w:val="00853446"/>
    <w:rsid w:val="0085398B"/>
    <w:rsid w:val="00855565"/>
    <w:rsid w:val="0085786C"/>
    <w:rsid w:val="008628BF"/>
    <w:rsid w:val="00864BBC"/>
    <w:rsid w:val="00871326"/>
    <w:rsid w:val="00882135"/>
    <w:rsid w:val="00890D3E"/>
    <w:rsid w:val="008A5B23"/>
    <w:rsid w:val="008A6E1C"/>
    <w:rsid w:val="008B2B47"/>
    <w:rsid w:val="008C0164"/>
    <w:rsid w:val="008C03AD"/>
    <w:rsid w:val="008C0E3B"/>
    <w:rsid w:val="008C5F4D"/>
    <w:rsid w:val="008D1E92"/>
    <w:rsid w:val="008D4189"/>
    <w:rsid w:val="008D72BA"/>
    <w:rsid w:val="008F18D7"/>
    <w:rsid w:val="00907CAE"/>
    <w:rsid w:val="009117B5"/>
    <w:rsid w:val="00913C14"/>
    <w:rsid w:val="00915509"/>
    <w:rsid w:val="0091678E"/>
    <w:rsid w:val="00924E55"/>
    <w:rsid w:val="009318FD"/>
    <w:rsid w:val="00932A68"/>
    <w:rsid w:val="00934E6A"/>
    <w:rsid w:val="00935540"/>
    <w:rsid w:val="00936401"/>
    <w:rsid w:val="009376A9"/>
    <w:rsid w:val="00942066"/>
    <w:rsid w:val="009536DC"/>
    <w:rsid w:val="009604F6"/>
    <w:rsid w:val="00966620"/>
    <w:rsid w:val="0096693D"/>
    <w:rsid w:val="00970F08"/>
    <w:rsid w:val="009745B3"/>
    <w:rsid w:val="00976162"/>
    <w:rsid w:val="009772FF"/>
    <w:rsid w:val="00983A7E"/>
    <w:rsid w:val="00983DAD"/>
    <w:rsid w:val="0098402F"/>
    <w:rsid w:val="009854ED"/>
    <w:rsid w:val="00993406"/>
    <w:rsid w:val="009A078D"/>
    <w:rsid w:val="009A574E"/>
    <w:rsid w:val="009B163F"/>
    <w:rsid w:val="009B18CE"/>
    <w:rsid w:val="009B5803"/>
    <w:rsid w:val="009B593E"/>
    <w:rsid w:val="009B7385"/>
    <w:rsid w:val="009C4950"/>
    <w:rsid w:val="009D6123"/>
    <w:rsid w:val="009E6AD4"/>
    <w:rsid w:val="009F132F"/>
    <w:rsid w:val="009F2CDD"/>
    <w:rsid w:val="00A01830"/>
    <w:rsid w:val="00A0388E"/>
    <w:rsid w:val="00A10FD3"/>
    <w:rsid w:val="00A23123"/>
    <w:rsid w:val="00A30B80"/>
    <w:rsid w:val="00A32174"/>
    <w:rsid w:val="00A3271C"/>
    <w:rsid w:val="00A34DD1"/>
    <w:rsid w:val="00A4170F"/>
    <w:rsid w:val="00A42A43"/>
    <w:rsid w:val="00A45657"/>
    <w:rsid w:val="00A51649"/>
    <w:rsid w:val="00A5501A"/>
    <w:rsid w:val="00A608BE"/>
    <w:rsid w:val="00A64DE2"/>
    <w:rsid w:val="00A70065"/>
    <w:rsid w:val="00A7695D"/>
    <w:rsid w:val="00A8735F"/>
    <w:rsid w:val="00AA42BF"/>
    <w:rsid w:val="00AB0A2A"/>
    <w:rsid w:val="00AB5256"/>
    <w:rsid w:val="00AC1CBB"/>
    <w:rsid w:val="00AC52C1"/>
    <w:rsid w:val="00AC52DB"/>
    <w:rsid w:val="00AC634D"/>
    <w:rsid w:val="00AC6648"/>
    <w:rsid w:val="00AC7690"/>
    <w:rsid w:val="00AD47C6"/>
    <w:rsid w:val="00AD6259"/>
    <w:rsid w:val="00AE0F6F"/>
    <w:rsid w:val="00AF2FB7"/>
    <w:rsid w:val="00AF4032"/>
    <w:rsid w:val="00AF40F5"/>
    <w:rsid w:val="00AF5211"/>
    <w:rsid w:val="00AF76C0"/>
    <w:rsid w:val="00B04858"/>
    <w:rsid w:val="00B10DE1"/>
    <w:rsid w:val="00B12B99"/>
    <w:rsid w:val="00B13FCA"/>
    <w:rsid w:val="00B1751A"/>
    <w:rsid w:val="00B21775"/>
    <w:rsid w:val="00B2246A"/>
    <w:rsid w:val="00B23F7D"/>
    <w:rsid w:val="00B40A21"/>
    <w:rsid w:val="00B419DF"/>
    <w:rsid w:val="00B50064"/>
    <w:rsid w:val="00B51123"/>
    <w:rsid w:val="00B5473D"/>
    <w:rsid w:val="00B57696"/>
    <w:rsid w:val="00B67581"/>
    <w:rsid w:val="00B71105"/>
    <w:rsid w:val="00B73CF8"/>
    <w:rsid w:val="00B742FE"/>
    <w:rsid w:val="00B81031"/>
    <w:rsid w:val="00B81BAF"/>
    <w:rsid w:val="00B8677B"/>
    <w:rsid w:val="00B87E57"/>
    <w:rsid w:val="00B922C6"/>
    <w:rsid w:val="00B92B22"/>
    <w:rsid w:val="00B94DDF"/>
    <w:rsid w:val="00B955FA"/>
    <w:rsid w:val="00B95E7D"/>
    <w:rsid w:val="00B96292"/>
    <w:rsid w:val="00BA7300"/>
    <w:rsid w:val="00BD6036"/>
    <w:rsid w:val="00BE2870"/>
    <w:rsid w:val="00BE3AD4"/>
    <w:rsid w:val="00BE3DA9"/>
    <w:rsid w:val="00BE5B40"/>
    <w:rsid w:val="00BE7230"/>
    <w:rsid w:val="00BF029F"/>
    <w:rsid w:val="00BF338A"/>
    <w:rsid w:val="00BF5C8B"/>
    <w:rsid w:val="00C01357"/>
    <w:rsid w:val="00C15877"/>
    <w:rsid w:val="00C16364"/>
    <w:rsid w:val="00C4043D"/>
    <w:rsid w:val="00C42AE7"/>
    <w:rsid w:val="00C43CC4"/>
    <w:rsid w:val="00C442F0"/>
    <w:rsid w:val="00C44A72"/>
    <w:rsid w:val="00C522EC"/>
    <w:rsid w:val="00C52496"/>
    <w:rsid w:val="00C53552"/>
    <w:rsid w:val="00C5775A"/>
    <w:rsid w:val="00C60113"/>
    <w:rsid w:val="00C62B6A"/>
    <w:rsid w:val="00C637BA"/>
    <w:rsid w:val="00C64CE0"/>
    <w:rsid w:val="00C66D45"/>
    <w:rsid w:val="00C6760F"/>
    <w:rsid w:val="00C67F29"/>
    <w:rsid w:val="00C70AF3"/>
    <w:rsid w:val="00C71C91"/>
    <w:rsid w:val="00C71E18"/>
    <w:rsid w:val="00C82011"/>
    <w:rsid w:val="00C873AB"/>
    <w:rsid w:val="00C944F4"/>
    <w:rsid w:val="00CA18A3"/>
    <w:rsid w:val="00CA412F"/>
    <w:rsid w:val="00CB053E"/>
    <w:rsid w:val="00CB5352"/>
    <w:rsid w:val="00CB7452"/>
    <w:rsid w:val="00CC07AC"/>
    <w:rsid w:val="00CC1C28"/>
    <w:rsid w:val="00CC69F8"/>
    <w:rsid w:val="00CD14F6"/>
    <w:rsid w:val="00CD7412"/>
    <w:rsid w:val="00CE43DC"/>
    <w:rsid w:val="00D0721C"/>
    <w:rsid w:val="00D118BF"/>
    <w:rsid w:val="00D1385F"/>
    <w:rsid w:val="00D14DFC"/>
    <w:rsid w:val="00D22681"/>
    <w:rsid w:val="00D31717"/>
    <w:rsid w:val="00D33B17"/>
    <w:rsid w:val="00D4327F"/>
    <w:rsid w:val="00D462B4"/>
    <w:rsid w:val="00D508A2"/>
    <w:rsid w:val="00D52803"/>
    <w:rsid w:val="00D60A1C"/>
    <w:rsid w:val="00D62D4C"/>
    <w:rsid w:val="00D64A02"/>
    <w:rsid w:val="00D70C56"/>
    <w:rsid w:val="00D80489"/>
    <w:rsid w:val="00D80896"/>
    <w:rsid w:val="00D80C5A"/>
    <w:rsid w:val="00D863F8"/>
    <w:rsid w:val="00D91066"/>
    <w:rsid w:val="00D91111"/>
    <w:rsid w:val="00DB107C"/>
    <w:rsid w:val="00DB3016"/>
    <w:rsid w:val="00DB40C7"/>
    <w:rsid w:val="00DB6B1C"/>
    <w:rsid w:val="00DD2D0D"/>
    <w:rsid w:val="00DE05C3"/>
    <w:rsid w:val="00DE0792"/>
    <w:rsid w:val="00DE149F"/>
    <w:rsid w:val="00DE1D84"/>
    <w:rsid w:val="00DE1FDC"/>
    <w:rsid w:val="00DE5A82"/>
    <w:rsid w:val="00DE6B9D"/>
    <w:rsid w:val="00DF3BCF"/>
    <w:rsid w:val="00DF7401"/>
    <w:rsid w:val="00DF7734"/>
    <w:rsid w:val="00E11057"/>
    <w:rsid w:val="00E2159C"/>
    <w:rsid w:val="00E2432D"/>
    <w:rsid w:val="00E42587"/>
    <w:rsid w:val="00E45865"/>
    <w:rsid w:val="00E507C6"/>
    <w:rsid w:val="00E62474"/>
    <w:rsid w:val="00E62723"/>
    <w:rsid w:val="00E62CAC"/>
    <w:rsid w:val="00E704C8"/>
    <w:rsid w:val="00E71C4B"/>
    <w:rsid w:val="00E7644B"/>
    <w:rsid w:val="00E81798"/>
    <w:rsid w:val="00E81A7C"/>
    <w:rsid w:val="00EA0C82"/>
    <w:rsid w:val="00EA0D91"/>
    <w:rsid w:val="00EA41FB"/>
    <w:rsid w:val="00EA4A37"/>
    <w:rsid w:val="00EA54F5"/>
    <w:rsid w:val="00EB0116"/>
    <w:rsid w:val="00EB1E3C"/>
    <w:rsid w:val="00EB46FA"/>
    <w:rsid w:val="00EB5ABD"/>
    <w:rsid w:val="00EC017B"/>
    <w:rsid w:val="00EC099B"/>
    <w:rsid w:val="00EC3AEE"/>
    <w:rsid w:val="00EC6A19"/>
    <w:rsid w:val="00EC7E19"/>
    <w:rsid w:val="00ED109D"/>
    <w:rsid w:val="00ED12B3"/>
    <w:rsid w:val="00ED5F71"/>
    <w:rsid w:val="00EE24FE"/>
    <w:rsid w:val="00EE5516"/>
    <w:rsid w:val="00EF1771"/>
    <w:rsid w:val="00EF3FB0"/>
    <w:rsid w:val="00EF6467"/>
    <w:rsid w:val="00EF7411"/>
    <w:rsid w:val="00EF7893"/>
    <w:rsid w:val="00F03043"/>
    <w:rsid w:val="00F05CC8"/>
    <w:rsid w:val="00F169CD"/>
    <w:rsid w:val="00F210E7"/>
    <w:rsid w:val="00F25BEB"/>
    <w:rsid w:val="00F312D0"/>
    <w:rsid w:val="00F34339"/>
    <w:rsid w:val="00F34459"/>
    <w:rsid w:val="00F51C1A"/>
    <w:rsid w:val="00F5605E"/>
    <w:rsid w:val="00F57744"/>
    <w:rsid w:val="00F57C94"/>
    <w:rsid w:val="00F62BA2"/>
    <w:rsid w:val="00F705CD"/>
    <w:rsid w:val="00F70AC2"/>
    <w:rsid w:val="00F950F0"/>
    <w:rsid w:val="00F95A82"/>
    <w:rsid w:val="00F978E2"/>
    <w:rsid w:val="00FA43DE"/>
    <w:rsid w:val="00FB1910"/>
    <w:rsid w:val="00FB1EC0"/>
    <w:rsid w:val="00FB395B"/>
    <w:rsid w:val="00FB3D1F"/>
    <w:rsid w:val="00FC3355"/>
    <w:rsid w:val="00FD0F2B"/>
    <w:rsid w:val="00FD677D"/>
    <w:rsid w:val="00FD6A09"/>
    <w:rsid w:val="00FE2574"/>
    <w:rsid w:val="00FF2927"/>
    <w:rsid w:val="00FF2E6D"/>
    <w:rsid w:val="00FF6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255793"/>
  <w15:docId w15:val="{F0C21D48-B1DB-452F-9DC0-872D0B8D6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C017B"/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3D63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semiHidden/>
    <w:unhideWhenUsed/>
    <w:qFormat/>
    <w:rsid w:val="00153C53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DE0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DE05C3"/>
  </w:style>
  <w:style w:type="paragraph" w:styleId="Stopka">
    <w:name w:val="footer"/>
    <w:basedOn w:val="Normalny"/>
    <w:link w:val="StopkaZnak"/>
    <w:uiPriority w:val="99"/>
    <w:unhideWhenUsed/>
    <w:rsid w:val="00DE0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E05C3"/>
  </w:style>
  <w:style w:type="paragraph" w:styleId="Tekstdymka">
    <w:name w:val="Balloon Text"/>
    <w:basedOn w:val="Normalny"/>
    <w:link w:val="TekstdymkaZnak"/>
    <w:uiPriority w:val="99"/>
    <w:semiHidden/>
    <w:unhideWhenUsed/>
    <w:rsid w:val="00DE05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E05C3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nhideWhenUsed/>
    <w:rsid w:val="0035403E"/>
    <w:rPr>
      <w:color w:val="0000FF" w:themeColor="hyperlink"/>
      <w:u w:val="single"/>
    </w:rPr>
  </w:style>
  <w:style w:type="character" w:customStyle="1" w:styleId="Nagwek3Znak">
    <w:name w:val="Nagłówek 3 Znak"/>
    <w:basedOn w:val="Domylnaczcionkaakapitu"/>
    <w:link w:val="Nagwek3"/>
    <w:semiHidden/>
    <w:rsid w:val="00153C53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153C5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360" w:lineRule="auto"/>
      <w:jc w:val="center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153C53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153C53"/>
    <w:pPr>
      <w:ind w:left="720"/>
      <w:contextualSpacing/>
    </w:pPr>
  </w:style>
  <w:style w:type="paragraph" w:styleId="Tytu">
    <w:name w:val="Title"/>
    <w:basedOn w:val="Normalny"/>
    <w:link w:val="TytuZnak"/>
    <w:qFormat/>
    <w:rsid w:val="00153C53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153C53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Default">
    <w:name w:val="Default"/>
    <w:rsid w:val="00153C5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Tekstpodstawowy2">
    <w:name w:val="Body Text 2"/>
    <w:basedOn w:val="Normalny"/>
    <w:link w:val="Tekstpodstawowy2Znak"/>
    <w:rsid w:val="00153C53"/>
    <w:pPr>
      <w:spacing w:after="120" w:line="48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153C53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xt">
    <w:name w:val="Text"/>
    <w:basedOn w:val="Normalny"/>
    <w:rsid w:val="00153C53"/>
    <w:pPr>
      <w:suppressAutoHyphens/>
      <w:spacing w:after="240" w:line="240" w:lineRule="auto"/>
      <w:ind w:firstLine="1440"/>
    </w:pPr>
    <w:rPr>
      <w:rFonts w:ascii="Times New Roman" w:eastAsia="Times New Roman" w:hAnsi="Times New Roman"/>
      <w:sz w:val="24"/>
      <w:szCs w:val="20"/>
      <w:lang w:val="en-US" w:eastAsia="ar-SA"/>
    </w:rPr>
  </w:style>
  <w:style w:type="table" w:styleId="Tabela-Siatka">
    <w:name w:val="Table Grid"/>
    <w:basedOn w:val="Standardowy"/>
    <w:uiPriority w:val="59"/>
    <w:rsid w:val="00142A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uiPriority w:val="22"/>
    <w:qFormat/>
    <w:rsid w:val="00871326"/>
    <w:rPr>
      <w:b/>
      <w:bCs/>
      <w:i w:val="0"/>
      <w:iCs w:val="0"/>
    </w:rPr>
  </w:style>
  <w:style w:type="character" w:customStyle="1" w:styleId="Nagwek1Znak">
    <w:name w:val="Nagłówek 1 Znak"/>
    <w:basedOn w:val="Domylnaczcionkaakapitu"/>
    <w:link w:val="Nagwek1"/>
    <w:uiPriority w:val="9"/>
    <w:rsid w:val="003D63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ekstprzypisudolnego">
    <w:name w:val="footnote text"/>
    <w:aliases w:val="Podrozdział,Footnote,Podrozdzia3"/>
    <w:basedOn w:val="Normalny"/>
    <w:link w:val="TekstprzypisudolnegoZnak"/>
    <w:unhideWhenUsed/>
    <w:rsid w:val="005969C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,Footnote Znak,Podrozdzia3 Znak"/>
    <w:basedOn w:val="Domylnaczcionkaakapitu"/>
    <w:link w:val="Tekstprzypisudolnego"/>
    <w:uiPriority w:val="99"/>
    <w:rsid w:val="005969C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5969CB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1C562E"/>
    <w:rPr>
      <w:color w:val="80808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7006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7006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70065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006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0065"/>
    <w:rPr>
      <w:rFonts w:ascii="Calibri" w:eastAsia="Calibri" w:hAnsi="Calibri" w:cs="Times New Roman"/>
      <w:b/>
      <w:bCs/>
      <w:sz w:val="20"/>
      <w:szCs w:val="20"/>
    </w:rPr>
  </w:style>
  <w:style w:type="paragraph" w:styleId="Bezodstpw">
    <w:name w:val="No Spacing"/>
    <w:link w:val="BezodstpwZnak"/>
    <w:uiPriority w:val="1"/>
    <w:qFormat/>
    <w:rsid w:val="004C5017"/>
    <w:pPr>
      <w:spacing w:after="0" w:line="240" w:lineRule="auto"/>
    </w:pPr>
  </w:style>
  <w:style w:type="paragraph" w:styleId="NormalnyWeb">
    <w:name w:val="Normal (Web)"/>
    <w:basedOn w:val="Normalny"/>
    <w:uiPriority w:val="99"/>
    <w:unhideWhenUsed/>
    <w:rsid w:val="008130BC"/>
    <w:pPr>
      <w:spacing w:after="150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BezodstpwZnak">
    <w:name w:val="Bez odstępów Znak"/>
    <w:link w:val="Bezodstpw"/>
    <w:uiPriority w:val="1"/>
    <w:locked/>
    <w:rsid w:val="008130BC"/>
  </w:style>
  <w:style w:type="character" w:customStyle="1" w:styleId="AkapitzlistZnak">
    <w:name w:val="Akapit z listą Znak"/>
    <w:basedOn w:val="Domylnaczcionkaakapitu"/>
    <w:link w:val="Akapitzlist"/>
    <w:uiPriority w:val="34"/>
    <w:qFormat/>
    <w:rsid w:val="00CB5352"/>
    <w:rPr>
      <w:rFonts w:ascii="Calibri" w:eastAsia="Calibri" w:hAnsi="Calibri" w:cs="Times New Roman"/>
    </w:rPr>
  </w:style>
  <w:style w:type="character" w:customStyle="1" w:styleId="fontstyle01">
    <w:name w:val="fontstyle01"/>
    <w:basedOn w:val="Domylnaczcionkaakapitu"/>
    <w:rsid w:val="00B50064"/>
    <w:rPr>
      <w:rFonts w:ascii="Arial" w:hAnsi="Arial" w:cs="Arial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Znak">
    <w:name w:val="Znak"/>
    <w:basedOn w:val="Normalny"/>
    <w:rsid w:val="00FB395B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D7412"/>
    <w:rPr>
      <w:color w:val="605E5C"/>
      <w:shd w:val="clear" w:color="auto" w:fill="E1DFDD"/>
    </w:rPr>
  </w:style>
  <w:style w:type="character" w:customStyle="1" w:styleId="apple-tab-span">
    <w:name w:val="apple-tab-span"/>
    <w:basedOn w:val="Domylnaczcionkaakapitu"/>
    <w:rsid w:val="00D64A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46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64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0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50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8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9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9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6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6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076EE5-CD45-43D7-88CF-5842313C7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68</Words>
  <Characters>8211</Characters>
  <Application>Microsoft Office Word</Application>
  <DocSecurity>0</DocSecurity>
  <Lines>68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Zapała</dc:creator>
  <cp:lastModifiedBy>Sylwia Zubek</cp:lastModifiedBy>
  <cp:revision>2</cp:revision>
  <cp:lastPrinted>2020-07-22T06:59:00Z</cp:lastPrinted>
  <dcterms:created xsi:type="dcterms:W3CDTF">2020-10-09T09:58:00Z</dcterms:created>
  <dcterms:modified xsi:type="dcterms:W3CDTF">2020-10-09T09:58:00Z</dcterms:modified>
</cp:coreProperties>
</file>